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870C72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/>
        <w:rPr>
          <w:rFonts w:ascii="Helvetica" w:eastAsia="Times" w:hAnsi="Helvetica" w:cs="Times New Roman"/>
          <w:b/>
          <w:bCs/>
          <w:color w:val="000000"/>
          <w:sz w:val="20"/>
          <w:szCs w:val="20"/>
        </w:rPr>
      </w:pPr>
      <w:bookmarkStart w:id="0" w:name="X579863cd61bf1332cc851c511269f64a8b8c498"/>
      <w:r w:rsidRPr="00A26B7D">
        <w:rPr>
          <w:rFonts w:ascii="Helvetica" w:eastAsia="Times" w:hAnsi="Helvetica" w:cs="Times New Roman"/>
          <w:b/>
          <w:bCs/>
          <w:noProof/>
          <w:color w:val="000000"/>
          <w:sz w:val="20"/>
          <w:szCs w:val="20"/>
        </w:rPr>
        <w:drawing>
          <wp:inline distT="0" distB="0" distL="0" distR="0" wp14:anchorId="617BA294" wp14:editId="312C822D">
            <wp:extent cx="5771324" cy="4112603"/>
            <wp:effectExtent l="0" t="0" r="0" b="0"/>
            <wp:docPr id="1035549076" name="Picture 2" descr="A diagram of a func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549076" name="Picture 2" descr="A diagram of a function&#10;&#10;AI-generated content may be incorrect.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5819" cy="416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539B8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/>
        <w:rPr>
          <w:rFonts w:ascii="Helvetica" w:eastAsia="Times" w:hAnsi="Helvetica" w:cs="Times New Roman"/>
          <w:b/>
          <w:bCs/>
          <w:color w:val="000000"/>
          <w:sz w:val="20"/>
          <w:szCs w:val="20"/>
        </w:rPr>
      </w:pPr>
      <w:r w:rsidRPr="00A26B7D">
        <w:rPr>
          <w:rFonts w:ascii="Helvetica" w:eastAsia="Times" w:hAnsi="Helvetica" w:cs="Times New Roman"/>
          <w:b/>
          <w:bCs/>
          <w:color w:val="000000"/>
          <w:sz w:val="20"/>
          <w:szCs w:val="20"/>
        </w:rPr>
        <w:t xml:space="preserve">Figure 2. Alignment of stimulus information with the axis of correlated variability makes the “noise axis’’ the optimal read-out direction. </w:t>
      </w:r>
    </w:p>
    <w:p w14:paraId="22B42C8D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 w:line="276" w:lineRule="auto"/>
        <w:rPr>
          <w:rFonts w:ascii="Helvetica" w:eastAsia="Times" w:hAnsi="Helvetica" w:cs="Times New Roman"/>
          <w:color w:val="000000"/>
          <w:sz w:val="20"/>
          <w:szCs w:val="20"/>
        </w:rPr>
      </w:pPr>
      <w:r w:rsidRPr="00A26B7D">
        <w:rPr>
          <w:rFonts w:ascii="Helvetica" w:eastAsia="Times" w:hAnsi="Helvetica" w:cs="Times New Roman"/>
          <w:b/>
          <w:bCs/>
          <w:color w:val="000000"/>
          <w:sz w:val="20"/>
          <w:szCs w:val="20"/>
        </w:rPr>
        <w:t>A.</w:t>
      </w:r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Recurrently connected network with rank-one feed-forward weights </w:t>
      </w:r>
      <m:oMath>
        <m:sSub>
          <m:sSubPr>
            <m:ctrlPr>
              <w:rPr>
                <w:rFonts w:ascii="Cambria Math" w:eastAsia="Times" w:hAnsi="Cambria Math" w:cs="Times New Roman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W</m:t>
            </m:r>
          </m:e>
          <m:sub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F</m:t>
            </m:r>
          </m:sub>
        </m:sSub>
      </m:oMath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(blue), recurrent weights </w:t>
      </w:r>
      <m:oMath>
        <m:sSub>
          <m:sSubPr>
            <m:ctrlPr>
              <w:rPr>
                <w:rFonts w:ascii="Cambria Math" w:eastAsia="Times" w:hAnsi="Cambria Math" w:cs="Times New Roman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W</m:t>
            </m:r>
          </m:e>
          <m:sub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R</m:t>
            </m:r>
          </m:sub>
        </m:sSub>
      </m:oMath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(grey), and linear read-out weights </w:t>
      </w:r>
      <m:oMath>
        <m:sSub>
          <m:sSubPr>
            <m:ctrlPr>
              <w:rPr>
                <w:rFonts w:ascii="Cambria Math" w:eastAsia="Times" w:hAnsi="Cambria Math" w:cs="Times New Roman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W</m:t>
            </m:r>
          </m:e>
          <m:sub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O</m:t>
            </m:r>
          </m:sub>
        </m:sSub>
        <m:r>
          <w:rPr>
            <w:rFonts w:ascii="Cambria Math" w:eastAsia="Times" w:hAnsi="Cambria Math" w:cs="Times New Roman"/>
            <w:color w:val="000000"/>
            <w:sz w:val="20"/>
            <w:szCs w:val="20"/>
          </w:rPr>
          <m:t xml:space="preserve"> </m:t>
        </m:r>
      </m:oMath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(orange). A stimulus enters through </w:t>
      </w:r>
      <m:oMath>
        <m:sSub>
          <m:sSubPr>
            <m:ctrlPr>
              <w:rPr>
                <w:rFonts w:ascii="Cambria Math" w:eastAsia="Times" w:hAnsi="Cambria Math" w:cs="Times New Roman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W</m:t>
            </m:r>
          </m:e>
          <m:sub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F</m:t>
            </m:r>
          </m:sub>
        </m:sSub>
      </m:oMath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(; independent private noise is injected at each neuron and is shaped only by </w:t>
      </w:r>
      <m:oMath>
        <m:sSub>
          <m:sSubPr>
            <m:ctrlPr>
              <w:rPr>
                <w:rFonts w:ascii="Cambria Math" w:eastAsia="Times" w:hAnsi="Cambria Math" w:cs="Times New Roman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W</m:t>
            </m:r>
          </m:e>
          <m:sub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R</m:t>
            </m:r>
          </m:sub>
        </m:sSub>
      </m:oMath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>.</w:t>
      </w:r>
    </w:p>
    <w:p w14:paraId="751DD57E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/>
        <w:rPr>
          <w:rFonts w:ascii="Helvetica" w:eastAsia="Times" w:hAnsi="Helvetica" w:cs="Times New Roman"/>
          <w:color w:val="000000"/>
          <w:sz w:val="20"/>
          <w:szCs w:val="20"/>
        </w:rPr>
      </w:pPr>
      <w:r w:rsidRPr="00A26B7D">
        <w:rPr>
          <w:rFonts w:ascii="Helvetica" w:eastAsia="Times" w:hAnsi="Helvetica" w:cs="Times New Roman"/>
          <w:b/>
          <w:bCs/>
          <w:color w:val="000000"/>
          <w:sz w:val="20"/>
          <w:szCs w:val="20"/>
        </w:rPr>
        <w:t>B.</w:t>
      </w:r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In a generic rank-one network the </w:t>
      </w:r>
      <w:r w:rsidRPr="00A26B7D">
        <w:rPr>
          <w:rFonts w:ascii="Helvetica" w:eastAsia="Times" w:hAnsi="Helvetica" w:cs="Times New Roman"/>
          <w:i/>
          <w:iCs/>
          <w:color w:val="000000"/>
          <w:sz w:val="20"/>
          <w:szCs w:val="20"/>
        </w:rPr>
        <w:t>stimulus axis</w:t>
      </w:r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(blue arrow) can lie at an arbitrary angle to the principal component of baseline activity (PC1, grey dots). However, theory and data show that learning tunes the recurrent weights </w:t>
      </w:r>
      <m:oMath>
        <m:sSub>
          <m:sSubPr>
            <m:ctrlPr>
              <w:rPr>
                <w:rFonts w:ascii="Cambria Math" w:eastAsia="Times" w:hAnsi="Cambria Math" w:cs="Times New Roman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W</m:t>
            </m:r>
          </m:e>
          <m:sub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R</m:t>
            </m:r>
          </m:sub>
        </m:sSub>
      </m:oMath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​so that their slowest dynamical mode aligns with </w:t>
      </w:r>
      <w:r w:rsidRPr="00A26B7D">
        <w:rPr>
          <w:rFonts w:ascii="Helvetica" w:eastAsia="Times" w:hAnsi="Helvetica" w:cs="Times New Roman"/>
          <w:color w:val="000000"/>
          <w:sz w:val="20"/>
          <w:szCs w:val="20"/>
          <w:lang w:eastAsia="zh-CN"/>
        </w:rPr>
        <w:t>the</w:t>
      </w:r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feed-forward drive conveyed by</w:t>
      </w:r>
      <w:r w:rsidRPr="00A26B7D">
        <w:rPr>
          <w:rFonts w:ascii="Helvetica" w:eastAsia="Times" w:hAnsi="Helvetica" w:cs="Times New Roman"/>
          <w:color w:val="000000"/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eastAsia="Times" w:hAnsi="Cambria Math" w:cs="Times New Roman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W</m:t>
            </m:r>
          </m:e>
          <m:sub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F</m:t>
            </m:r>
          </m:sub>
        </m:sSub>
      </m:oMath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(Chadwick et al., 2023). After this tuning, stimulus-evoked activity rotates onto PC1, making the </w:t>
      </w:r>
      <w:r w:rsidRPr="00A26B7D">
        <w:rPr>
          <w:rFonts w:ascii="Helvetica" w:eastAsia="Times" w:hAnsi="Helvetica" w:cs="Times New Roman"/>
          <w:i/>
          <w:iCs/>
          <w:color w:val="000000"/>
          <w:sz w:val="20"/>
          <w:szCs w:val="20"/>
        </w:rPr>
        <w:t>noise axis</w:t>
      </w:r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and </w:t>
      </w:r>
      <w:r w:rsidRPr="00A26B7D">
        <w:rPr>
          <w:rFonts w:ascii="Helvetica" w:eastAsia="Times" w:hAnsi="Helvetica" w:cs="Times New Roman"/>
          <w:i/>
          <w:iCs/>
          <w:color w:val="000000"/>
          <w:sz w:val="20"/>
          <w:szCs w:val="20"/>
        </w:rPr>
        <w:t>coding axis</w:t>
      </w:r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one and the same. </w:t>
      </w:r>
    </w:p>
    <w:p w14:paraId="14942C6D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/>
        <w:rPr>
          <w:rFonts w:ascii="Helvetica" w:eastAsia="Times" w:hAnsi="Helvetica" w:cs="Times New Roman"/>
          <w:color w:val="000000"/>
          <w:sz w:val="20"/>
          <w:szCs w:val="20"/>
        </w:rPr>
      </w:pPr>
      <w:r w:rsidRPr="00A26B7D">
        <w:rPr>
          <w:rFonts w:ascii="Helvetica" w:eastAsia="Times" w:hAnsi="Helvetica" w:cs="Times New Roman"/>
          <w:b/>
          <w:bCs/>
          <w:color w:val="000000"/>
          <w:sz w:val="20"/>
          <w:szCs w:val="20"/>
        </w:rPr>
        <w:t>C.</w:t>
      </w:r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Once this alignment is achieved, fluctuations along PC1 decay much more slowly than along any orthogonal mode: power on the slow mode (black curve) persists, whereas power on PC2 (light grey) vanishes rapidly. Assigning the task-relevant input to the slowest decaying eigen-direction enables the circuit to integrate information over time, providing a normative rationale for the recurrent tuning described in B.</w:t>
      </w:r>
    </w:p>
    <w:p w14:paraId="1379096C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/>
        <w:rPr>
          <w:rFonts w:ascii="Helvetica" w:eastAsia="Times" w:hAnsi="Helvetica" w:cs="Times New Roman"/>
          <w:color w:val="000000"/>
          <w:sz w:val="20"/>
          <w:szCs w:val="20"/>
        </w:rPr>
      </w:pPr>
      <w:r w:rsidRPr="00A26B7D">
        <w:rPr>
          <w:rFonts w:ascii="Helvetica" w:eastAsia="Times" w:hAnsi="Helvetica" w:cs="Times New Roman"/>
          <w:b/>
          <w:bCs/>
          <w:color w:val="000000"/>
          <w:sz w:val="20"/>
          <w:szCs w:val="20"/>
        </w:rPr>
        <w:t>D.</w:t>
      </w:r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We examine a linear read-out whose axis (orange) forms an angle </w:t>
      </w:r>
      <m:oMath>
        <m:r>
          <w:rPr>
            <w:rFonts w:ascii="Cambria Math" w:eastAsia="Times" w:hAnsi="Cambria Math" w:cs="Times New Roman"/>
            <w:color w:val="000000"/>
            <w:sz w:val="20"/>
            <w:szCs w:val="20"/>
          </w:rPr>
          <m:t>θ</m:t>
        </m:r>
      </m:oMath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with the recurrent / noise axis (blue).  </w:t>
      </w:r>
    </w:p>
    <w:p w14:paraId="256B3413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/>
        <w:rPr>
          <w:rFonts w:ascii="Helvetica" w:eastAsia="Times" w:hAnsi="Helvetica" w:cs="Times New Roman"/>
          <w:color w:val="000000"/>
          <w:sz w:val="20"/>
          <w:szCs w:val="20"/>
        </w:rPr>
      </w:pPr>
      <w:r w:rsidRPr="00A26B7D">
        <w:rPr>
          <w:rFonts w:ascii="Helvetica" w:eastAsia="Times" w:hAnsi="Helvetica" w:cs="Times New Roman"/>
          <w:b/>
          <w:bCs/>
          <w:color w:val="000000"/>
          <w:sz w:val="20"/>
          <w:szCs w:val="20"/>
        </w:rPr>
        <w:t>E.</w:t>
      </w:r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Normalized signal (blue) and noise (grey) variances delivered to the read-out as a function of </w:t>
      </w:r>
      <m:oMath>
        <m:r>
          <w:rPr>
            <w:rFonts w:ascii="Cambria Math" w:eastAsia="Times" w:hAnsi="Cambria Math" w:cs="Times New Roman"/>
            <w:color w:val="000000"/>
            <w:sz w:val="20"/>
            <w:szCs w:val="20"/>
          </w:rPr>
          <m:t>θ</m:t>
        </m:r>
      </m:oMath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. Signal power decreases more steeply than noise variance as the read-out is rotated away from the noise axis.  </w:t>
      </w:r>
    </w:p>
    <w:p w14:paraId="1CB98D74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/>
        <w:rPr>
          <w:rFonts w:ascii="Helvetica" w:eastAsia="Times" w:hAnsi="Helvetica" w:cs="Times New Roman"/>
          <w:color w:val="000000"/>
          <w:sz w:val="20"/>
          <w:szCs w:val="20"/>
        </w:rPr>
      </w:pPr>
      <w:r w:rsidRPr="00A26B7D">
        <w:rPr>
          <w:rFonts w:ascii="Helvetica" w:eastAsia="Times" w:hAnsi="Helvetica" w:cs="Times New Roman"/>
          <w:b/>
          <w:bCs/>
          <w:color w:val="000000"/>
          <w:sz w:val="20"/>
          <w:szCs w:val="20"/>
        </w:rPr>
        <w:t>F.</w:t>
      </w:r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Fisher discriminability </w:t>
      </w:r>
      <m:oMath>
        <m:r>
          <m:rPr>
            <m:sty m:val="p"/>
          </m:rPr>
          <w:rPr>
            <w:rFonts w:ascii="Cambria Math" w:eastAsia="Times" w:hAnsi="Cambria Math" w:cs="Times New Roman"/>
            <w:color w:val="000000"/>
            <w:sz w:val="20"/>
            <w:szCs w:val="20"/>
          </w:rPr>
          <m:t>J</m:t>
        </m:r>
        <m:d>
          <m:dPr>
            <m:ctrlP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θ</m:t>
            </m:r>
          </m:e>
        </m:d>
        <m:r>
          <m:rPr>
            <m:sty m:val="p"/>
          </m:rPr>
          <w:rPr>
            <w:rFonts w:ascii="Cambria Math" w:eastAsia="Times" w:hAnsi="Cambria Math" w:cs="Times New Roman"/>
            <w:color w:val="000000"/>
            <w:sz w:val="20"/>
            <w:szCs w:val="20"/>
          </w:rPr>
          <m:t>=</m:t>
        </m:r>
        <m:f>
          <m:fPr>
            <m:ctrlP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</m:ctrlPr>
          </m:fPr>
          <m:num>
            <m:r>
              <m:rPr>
                <m:sty m:val="p"/>
              </m:rP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signal</m:t>
            </m:r>
            <m:d>
              <m:dPr>
                <m:ctrlPr>
                  <w:rPr>
                    <w:rFonts w:ascii="Cambria Math" w:eastAsia="Times" w:hAnsi="Cambria Math" w:cs="Times New Roman"/>
                    <w:color w:val="000000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="Times" w:hAnsi="Cambria Math" w:cs="Times New Roman"/>
                    <w:color w:val="000000"/>
                    <w:sz w:val="20"/>
                    <w:szCs w:val="20"/>
                  </w:rPr>
                  <m:t>θ</m:t>
                </m:r>
                <m:ctrlPr>
                  <w:rPr>
                    <w:rFonts w:ascii="Cambria Math" w:eastAsia="Times" w:hAnsi="Cambria Math" w:cs="Times New Roman"/>
                    <w:i/>
                    <w:color w:val="000000"/>
                    <w:sz w:val="20"/>
                    <w:szCs w:val="20"/>
                  </w:rPr>
                </m:ctrlPr>
              </m:e>
            </m:d>
          </m:num>
          <m:den>
            <m:r>
              <m:rPr>
                <m:sty m:val="p"/>
              </m:rP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noise</m:t>
            </m:r>
            <m:d>
              <m:dPr>
                <m:ctrlPr>
                  <w:rPr>
                    <w:rFonts w:ascii="Cambria Math" w:eastAsia="Times" w:hAnsi="Cambria Math" w:cs="Times New Roman"/>
                    <w:color w:val="000000"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eastAsia="Times" w:hAnsi="Cambria Math" w:cs="Times New Roman"/>
                    <w:color w:val="000000"/>
                    <w:sz w:val="20"/>
                    <w:szCs w:val="20"/>
                  </w:rPr>
                  <m:t>θ</m:t>
                </m:r>
                <m:ctrlPr>
                  <w:rPr>
                    <w:rFonts w:ascii="Cambria Math" w:eastAsia="Times" w:hAnsi="Cambria Math" w:cs="Times New Roman"/>
                    <w:i/>
                    <w:color w:val="000000"/>
                    <w:sz w:val="20"/>
                    <w:szCs w:val="20"/>
                  </w:rPr>
                </m:ctrlPr>
              </m:e>
            </m:d>
          </m:den>
        </m:f>
      </m:oMath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peaks at </w:t>
      </w:r>
      <m:oMath>
        <m:r>
          <w:rPr>
            <w:rFonts w:ascii="Cambria Math" w:eastAsia="Times" w:hAnsi="Cambria Math" w:cs="Times New Roman"/>
            <w:color w:val="000000"/>
            <w:sz w:val="20"/>
            <w:szCs w:val="20"/>
          </w:rPr>
          <m:t>θ</m:t>
        </m:r>
        <m:r>
          <m:rPr>
            <m:sty m:val="p"/>
          </m:rPr>
          <w:rPr>
            <w:rFonts w:ascii="Cambria Math" w:eastAsia="Times" w:hAnsi="Cambria Math" w:cs="Times New Roman"/>
            <w:color w:val="000000"/>
            <w:sz w:val="20"/>
            <w:szCs w:val="20"/>
          </w:rPr>
          <m:t xml:space="preserve"> = </m:t>
        </m:r>
        <m:sSup>
          <m:sSupPr>
            <m:ctrlP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0</m:t>
            </m:r>
          </m:e>
          <m:sup>
            <m:r>
              <m:rPr>
                <m:sty m:val="p"/>
              </m:rPr>
              <w:rPr>
                <w:rFonts w:ascii="Cambria Math" w:eastAsia="Times" w:hAnsi="Cambria Math" w:cs="Times New Roman"/>
                <w:color w:val="000000"/>
                <w:sz w:val="20"/>
                <w:szCs w:val="20"/>
              </w:rPr>
              <m:t>o</m:t>
            </m:r>
          </m:sup>
        </m:sSup>
      </m:oMath>
      <w:r w:rsidRPr="00A26B7D">
        <w:rPr>
          <w:rFonts w:ascii="Helvetica" w:eastAsia="Times" w:hAnsi="Helvetica" w:cs="Times New Roman"/>
          <w:color w:val="000000"/>
          <w:sz w:val="20"/>
          <w:szCs w:val="20"/>
        </w:rPr>
        <w:t xml:space="preserve"> demonstrating that, once stimulus and noise axes are aligned by tuning, the optimal linear decoder is to read out along the noise axis.  </w:t>
      </w:r>
    </w:p>
    <w:p w14:paraId="157458BC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/>
        <w:rPr>
          <w:rFonts w:ascii="Helvetica" w:eastAsia="Times" w:hAnsi="Helvetica" w:cs="Times New Roman"/>
          <w:color w:val="000000"/>
          <w:sz w:val="20"/>
          <w:szCs w:val="20"/>
        </w:rPr>
      </w:pPr>
    </w:p>
    <w:p w14:paraId="2B7CE39D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/>
        <w:rPr>
          <w:rFonts w:ascii="Helvetica" w:eastAsia="Times" w:hAnsi="Helvetica" w:cs="Times New Roman"/>
          <w:color w:val="000000"/>
          <w:sz w:val="20"/>
          <w:szCs w:val="20"/>
          <w:lang w:eastAsia="zh-CN"/>
        </w:rPr>
      </w:pPr>
    </w:p>
    <w:p w14:paraId="7134C42A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/>
        <w:rPr>
          <w:rFonts w:ascii="Helvetica" w:eastAsia="Times" w:hAnsi="Helvetica" w:cs="Times New Roman"/>
          <w:color w:val="000000"/>
          <w:sz w:val="20"/>
          <w:szCs w:val="20"/>
          <w:lang w:eastAsia="zh-CN"/>
        </w:rPr>
      </w:pPr>
    </w:p>
    <w:p w14:paraId="10568010" w14:textId="77777777" w:rsidR="00A26B7D" w:rsidRPr="00A26B7D" w:rsidRDefault="00A26B7D" w:rsidP="00A26B7D">
      <w:pPr>
        <w:suppressLineNumbers/>
        <w:pBdr>
          <w:top w:val="nil"/>
          <w:left w:val="nil"/>
          <w:bottom w:val="nil"/>
          <w:right w:val="nil"/>
          <w:between w:val="nil"/>
        </w:pBdr>
        <w:tabs>
          <w:tab w:val="left" w:pos="900"/>
        </w:tabs>
        <w:spacing w:after="0"/>
        <w:rPr>
          <w:rFonts w:ascii="Helvetica" w:eastAsia="Times" w:hAnsi="Helvetica" w:cs="Times New Roman"/>
          <w:color w:val="000000"/>
          <w:sz w:val="20"/>
          <w:szCs w:val="20"/>
          <w:lang w:eastAsia="zh-CN"/>
        </w:rPr>
      </w:pPr>
    </w:p>
    <w:p w14:paraId="5C04A497" w14:textId="60A348B2" w:rsidR="00514C99" w:rsidRPr="00D65348" w:rsidRDefault="00000000">
      <w:pPr>
        <w:pStyle w:val="Heading3"/>
      </w:pPr>
      <w:r w:rsidRPr="00D65348">
        <w:lastRenderedPageBreak/>
        <w:t>Rank</w:t>
      </w:r>
      <w:r w:rsidRPr="00D65348">
        <w:rPr>
          <w:rFonts w:ascii="Cambria Math" w:hAnsi="Cambria Math" w:cs="Cambria Math"/>
        </w:rPr>
        <w:t>‑</w:t>
      </w:r>
      <w:r w:rsidRPr="00D65348">
        <w:t>one E–I network and decoding</w:t>
      </w:r>
      <w:r w:rsidRPr="00D65348">
        <w:rPr>
          <w:rFonts w:ascii="Cambria Math" w:hAnsi="Cambria Math" w:cs="Cambria Math"/>
        </w:rPr>
        <w:t>‑</w:t>
      </w:r>
      <w:r w:rsidRPr="00D65348">
        <w:t xml:space="preserve">axis analysis </w:t>
      </w:r>
    </w:p>
    <w:p w14:paraId="5626939C" w14:textId="77777777" w:rsidR="00D65348" w:rsidRDefault="00D65348">
      <w:pPr>
        <w:pStyle w:val="Heading4"/>
      </w:pPr>
      <w:bookmarkStart w:id="1" w:name="network-architecture"/>
    </w:p>
    <w:p w14:paraId="392B26E6" w14:textId="4DBFE7A5" w:rsidR="00514C99" w:rsidRPr="00D65348" w:rsidRDefault="00000000">
      <w:pPr>
        <w:pStyle w:val="Heading4"/>
      </w:pPr>
      <w:r w:rsidRPr="00D65348">
        <w:t>Network architecture</w:t>
      </w:r>
    </w:p>
    <w:p w14:paraId="47800A90" w14:textId="77777777" w:rsidR="00514C99" w:rsidRPr="00D65348" w:rsidRDefault="00000000">
      <w:pPr>
        <w:pStyle w:val="FirstParagraph"/>
      </w:pPr>
      <w:bookmarkStart w:id="2" w:name="OLE_LINK1"/>
      <w:r w:rsidRPr="00D65348">
        <w:t xml:space="preserve">We modelled a linear rate network of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0</m:t>
        </m:r>
      </m:oMath>
      <w:r w:rsidRPr="00D65348">
        <w:t xml:space="preserve"> neurons obeying Dale’s law (80</w:t>
      </w:r>
      <w:r w:rsidRPr="00D65348">
        <w:rPr>
          <w:rFonts w:ascii="Arial" w:hAnsi="Arial" w:cs="Arial"/>
        </w:rPr>
        <w:t> </w:t>
      </w:r>
      <w:r w:rsidRPr="00D65348">
        <w:t>% excitatory, 20</w:t>
      </w:r>
      <w:r w:rsidRPr="00D65348">
        <w:rPr>
          <w:rFonts w:ascii="Arial" w:hAnsi="Arial" w:cs="Arial"/>
        </w:rPr>
        <w:t> </w:t>
      </w:r>
      <w:r w:rsidRPr="00D65348">
        <w:t>% inhibitory).</w:t>
      </w:r>
      <w:r w:rsidRPr="00D65348">
        <w:br/>
        <w:t>The population dynamics are</w:t>
      </w:r>
      <w:r w:rsidRPr="00D65348">
        <w:br/>
      </w:r>
    </w:p>
    <w:p w14:paraId="16221B52" w14:textId="7D11F123" w:rsidR="00514C99" w:rsidRPr="00D65348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τ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 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r>
            <m:rPr>
              <m:sty m:val="b"/>
            </m:rPr>
            <w:rPr>
              <w:rFonts w:ascii="Cambria Math" w:hAnsi="Cambria Math"/>
            </w:rPr>
            <m:t>η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357EC692" w14:textId="77777777" w:rsidR="00514C99" w:rsidRPr="00D65348" w:rsidRDefault="00000000">
      <w:pPr>
        <w:pStyle w:val="FirstParagraph"/>
      </w:pPr>
      <w:r w:rsidRPr="00D65348">
        <w:t xml:space="preserve">where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∈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 w:rsidRPr="00D65348">
        <w:t xml:space="preserve"> is a binary stimulus, </w:t>
      </w:r>
      <m:oMath>
        <m:r>
          <m:rPr>
            <m:sty m:val="b"/>
          </m:rP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cr m:val="script"/>
            <m:sty m:val="p"/>
          </m:rPr>
          <w:rPr>
            <w:rFonts w:ascii="Cambria Math" w:hAnsi="Cambria Math"/>
          </w:rPr>
          <m:t>)∼N(</m:t>
        </m:r>
        <m:r>
          <m:rPr>
            <m:sty m:val="b"/>
          </m:rP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η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b"/>
          </m:rP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is private Gaussian nois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η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D65348">
        <w:t>), and the time constant is absorbed into the unit</w:t>
      </w:r>
      <w:r w:rsidRPr="00D65348">
        <w:rPr>
          <w:rFonts w:ascii="Cambria Math" w:hAnsi="Cambria Math" w:cs="Cambria Math"/>
        </w:rPr>
        <w:t>‑</w:t>
      </w:r>
      <w:r w:rsidRPr="00D65348">
        <w:t>time scaling (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D65348">
        <w:t>).</w:t>
      </w:r>
      <w:r w:rsidRPr="00D65348">
        <w:br/>
        <w:t>Both the feed</w:t>
      </w:r>
      <w:r w:rsidRPr="00D65348">
        <w:rPr>
          <w:rFonts w:ascii="Cambria Math" w:hAnsi="Cambria Math" w:cs="Cambria Math"/>
        </w:rPr>
        <w:t>‑</w:t>
      </w:r>
      <w:r w:rsidRPr="00D65348">
        <w:t xml:space="preserve">forward and recurrent weights are </w:t>
      </w:r>
      <w:r w:rsidRPr="00D65348">
        <w:rPr>
          <w:b/>
          <w:bCs/>
        </w:rPr>
        <w:t>rank</w:t>
      </w:r>
      <w:r w:rsidRPr="00D65348">
        <w:rPr>
          <w:rFonts w:ascii="Cambria Math" w:hAnsi="Cambria Math" w:cs="Cambria Math"/>
          <w:b/>
          <w:bCs/>
        </w:rPr>
        <w:t>‑</w:t>
      </w:r>
      <w:r w:rsidRPr="00D65348">
        <w:rPr>
          <w:b/>
          <w:bCs/>
        </w:rPr>
        <w:t>one</w:t>
      </w:r>
      <w:r w:rsidRPr="00D65348">
        <w:t>:</w:t>
      </w:r>
    </w:p>
    <w:p w14:paraId="5B94A834" w14:textId="77777777" w:rsidR="00514C99" w:rsidRPr="00D6534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ρ </m:t>
          </m:r>
          <m:r>
            <m:rPr>
              <m:sty m:val="b"/>
            </m:rP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ρ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4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ED7EEA4" w14:textId="3B3E1483" w:rsidR="00294157" w:rsidRPr="00D65348" w:rsidRDefault="00294157">
      <w:pPr>
        <w:pStyle w:val="FirstParagraph"/>
        <w:rPr>
          <w:lang w:eastAsia="zh-CN"/>
        </w:rPr>
      </w:pPr>
      <w:r w:rsidRPr="00D65348">
        <w:rPr>
          <w:lang w:eastAsia="zh-CN"/>
        </w:rPr>
        <w:t xml:space="preserve">,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∈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,</m:t>
        </m:r>
        <m:r>
          <w:rPr>
            <w:rFonts w:ascii="Cambria Math" w:hAnsi="Cambria Math"/>
          </w:rPr>
          <m:t> </m:t>
        </m:r>
      </m:oMath>
      <w:r w:rsidRPr="00D65348">
        <w:t xml:space="preserve"> </w:t>
      </w:r>
      <w:r w:rsidRPr="00D65348">
        <w:t>enforc</w:t>
      </w:r>
      <w:r w:rsidR="00D65348">
        <w:t>ing</w:t>
      </w:r>
      <w:r w:rsidRPr="00D65348">
        <w:t xml:space="preserve"> Dale’s law</w:t>
      </w:r>
      <w:r w:rsidRPr="00D65348">
        <w:t>.</w:t>
      </w:r>
    </w:p>
    <w:p w14:paraId="7105B292" w14:textId="630701AB" w:rsidR="00514C99" w:rsidRPr="00D65348" w:rsidRDefault="00000000">
      <w:pPr>
        <w:pStyle w:val="FirstParagraph"/>
      </w:pPr>
      <w:r w:rsidRPr="00D65348">
        <w:t>The feed</w:t>
      </w:r>
      <w:r w:rsidRPr="00D65348">
        <w:rPr>
          <w:rFonts w:ascii="Cambria Math" w:hAnsi="Cambria Math" w:cs="Cambria Math"/>
        </w:rPr>
        <w:t>‑</w:t>
      </w:r>
      <w:r w:rsidRPr="00D65348">
        <w:t>forward driver</w:t>
      </w:r>
      <w:r w:rsidRPr="00D65348">
        <w:br/>
      </w:r>
    </w:p>
    <w:p w14:paraId="02A08986" w14:textId="77777777" w:rsidR="00514C99" w:rsidRPr="00D65348" w:rsidRDefault="00000000"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sign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z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⊙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v</m:t>
              </m:r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κ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[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],</m:t>
          </m:r>
          <m:r>
            <w:rPr>
              <w:rFonts w:ascii="Cambria Math" w:hAnsi="Cambria Math"/>
            </w:rPr>
            <m:t> κ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3C87E2B" w14:textId="77777777" w:rsidR="00514C99" w:rsidRPr="00D65348" w:rsidRDefault="00000000">
      <w:pPr>
        <w:pStyle w:val="FirstParagraph"/>
      </w:pPr>
      <w:r w:rsidRPr="00D65348">
        <w:t xml:space="preserve">ensures that each row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Pr="00D65348">
        <w:t xml:space="preserve"> is non</w:t>
      </w:r>
      <w:r w:rsidRPr="00D65348">
        <w:rPr>
          <w:rFonts w:ascii="Cambria Math" w:hAnsi="Cambria Math" w:cs="Cambria Math"/>
        </w:rPr>
        <w:t>‑</w:t>
      </w:r>
      <w:r w:rsidRPr="00D65348">
        <w:t>negative (E) or non</w:t>
      </w:r>
      <w:r w:rsidRPr="00D65348">
        <w:rPr>
          <w:rFonts w:ascii="Cambria Math" w:hAnsi="Cambria Math" w:cs="Cambria Math"/>
        </w:rPr>
        <w:t>‑</w:t>
      </w:r>
      <w:r w:rsidRPr="00D65348">
        <w:t>positive (I).</w:t>
      </w:r>
    </w:p>
    <w:p w14:paraId="1D9D2313" w14:textId="77777777" w:rsidR="00514C99" w:rsidRPr="00D65348" w:rsidRDefault="00000000">
      <w:pPr>
        <w:pStyle w:val="BodyText"/>
      </w:pPr>
      <w:r w:rsidRPr="00D65348">
        <w:t>Because</w:t>
      </w:r>
      <w:bookmarkEnd w:id="2"/>
      <w:r w:rsidRPr="00D65348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Pr="00D65348">
        <w:t xml:space="preserve"> is rank</w:t>
      </w:r>
      <w:r w:rsidRPr="00D65348">
        <w:rPr>
          <w:rFonts w:ascii="Cambria Math" w:hAnsi="Cambria Math" w:cs="Cambria Math"/>
        </w:rPr>
        <w:t>‑</w:t>
      </w:r>
      <w:r w:rsidRPr="00D65348">
        <w:t>one, its spectrum contains a single non</w:t>
      </w:r>
      <w:r w:rsidRPr="00D65348">
        <w:rPr>
          <w:rFonts w:ascii="Cambria Math" w:hAnsi="Cambria Math" w:cs="Cambria Math"/>
        </w:rPr>
        <w:t>‑</w:t>
      </w:r>
      <w:r w:rsidRPr="00D65348">
        <w:t xml:space="preserve">zero eigenvalue; the corresponding right eigen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slow</m:t>
            </m:r>
          </m:sub>
        </m:sSub>
      </m:oMath>
      <w:r w:rsidRPr="00D65348">
        <w:t xml:space="preserve"> defines the slowest dynamical mode and, as we show below, the dominant noise direction.</w:t>
      </w:r>
    </w:p>
    <w:p w14:paraId="30574627" w14:textId="2AC7011F" w:rsidR="00514C99" w:rsidRPr="00D65348" w:rsidRDefault="00000000">
      <w:pPr>
        <w:pStyle w:val="Heading4"/>
      </w:pPr>
      <w:bookmarkStart w:id="3" w:name="steadystate-statistics"/>
      <w:bookmarkEnd w:id="1"/>
      <w:r w:rsidRPr="00D65348">
        <w:t>Steady</w:t>
      </w:r>
      <w:r w:rsidRPr="00D65348">
        <w:rPr>
          <w:rFonts w:ascii="Cambria Math" w:hAnsi="Cambria Math" w:cs="Cambria Math"/>
        </w:rPr>
        <w:t>‑</w:t>
      </w:r>
      <w:r w:rsidRPr="00D65348">
        <w:t>state statistics</w:t>
      </w:r>
    </w:p>
    <w:p w14:paraId="1F2B0D21" w14:textId="77777777" w:rsidR="00514C99" w:rsidRPr="00D65348" w:rsidRDefault="00000000">
      <w:pPr>
        <w:pStyle w:val="FirstParagraph"/>
      </w:pPr>
      <w:r w:rsidRPr="00D65348">
        <w:t>For the linear system above the stimulus</w:t>
      </w:r>
      <w:r w:rsidRPr="00D65348">
        <w:rPr>
          <w:rFonts w:ascii="Cambria Math" w:hAnsi="Cambria Math" w:cs="Cambria Math"/>
        </w:rPr>
        <w:t>‑</w:t>
      </w:r>
      <w:r w:rsidRPr="00D65348">
        <w:t>conditioned steady</w:t>
      </w:r>
      <w:r w:rsidRPr="00D65348">
        <w:rPr>
          <w:rFonts w:ascii="Cambria Math" w:hAnsi="Cambria Math" w:cs="Cambria Math"/>
        </w:rPr>
        <w:t>‑</w:t>
      </w:r>
      <w:r w:rsidRPr="00D65348">
        <w:t>state mean and covariance are obtained in closed form:</w:t>
      </w:r>
      <w:r w:rsidRPr="00D65348">
        <w:br/>
      </w:r>
    </w:p>
    <w:p w14:paraId="51A35EFD" w14:textId="59404F71" w:rsidR="00514C99" w:rsidRPr="00D6534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(</m:t>
          </m:r>
          <m:r>
            <m:rPr>
              <m:sty m:val="b"/>
            </m:rP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 s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sty m:val="b"/>
            </m:rP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η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 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37FEC00" w14:textId="77777777" w:rsidR="00514C99" w:rsidRPr="00D65348" w:rsidRDefault="00000000">
      <w:pPr>
        <w:pStyle w:val="FirstParagraph"/>
      </w:pPr>
      <w:r w:rsidRPr="00D65348">
        <w:t>The signal to be discriminated is the mean difference</w:t>
      </w:r>
      <w:r w:rsidRPr="00D65348">
        <w:br/>
      </w:r>
    </w:p>
    <w:p w14:paraId="5D8D788A" w14:textId="5F39CEBB" w:rsidR="00514C99" w:rsidRPr="00D65348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G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G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B915CD6" w14:textId="77777777" w:rsidR="004F58FB" w:rsidRPr="00D65348" w:rsidRDefault="004F58FB">
      <w:pPr>
        <w:pStyle w:val="BodyText"/>
      </w:pPr>
    </w:p>
    <w:p w14:paraId="3E466418" w14:textId="77777777" w:rsidR="001819BB" w:rsidRPr="00D65348" w:rsidRDefault="001819BB" w:rsidP="001819BB">
      <w:pPr>
        <w:pStyle w:val="Heading3"/>
        <w:rPr>
          <w:sz w:val="24"/>
          <w:szCs w:val="24"/>
        </w:rPr>
      </w:pPr>
      <w:bookmarkStart w:id="4" w:name="alignment-of-coding-and-noise-axes"/>
      <w:bookmarkStart w:id="5" w:name="alignment-of-stimulus-and-noise-axes"/>
      <w:bookmarkEnd w:id="3"/>
      <w:r w:rsidRPr="00D65348">
        <w:rPr>
          <w:sz w:val="24"/>
          <w:szCs w:val="24"/>
        </w:rPr>
        <w:t>Alignment of stimulus and noise axes</w:t>
      </w:r>
    </w:p>
    <w:p w14:paraId="2D7AC4C3" w14:textId="77777777" w:rsidR="001819BB" w:rsidRPr="00D65348" w:rsidRDefault="001819BB" w:rsidP="001819BB">
      <w:pPr>
        <w:pStyle w:val="FirstParagraph"/>
      </w:pPr>
      <w:r w:rsidRPr="00D65348">
        <w:t>We focus on the feedback operator</w:t>
      </w:r>
    </w:p>
    <w:p w14:paraId="59DB30B9" w14:textId="77777777" w:rsidR="001819BB" w:rsidRPr="00D65348" w:rsidRDefault="001819BB" w:rsidP="001819B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A 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w:rPr>
              <w:rFonts w:ascii="Cambria Math" w:hAnsi="Cambria Math"/>
            </w:rPr>
            <m:t> G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&l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8E918C6" w14:textId="77777777" w:rsidR="001819BB" w:rsidRPr="00D65348" w:rsidRDefault="001819BB" w:rsidP="001819BB">
      <w:pPr>
        <w:pStyle w:val="FirstParagraph"/>
      </w:pPr>
      <w:r w:rsidRPr="00D65348">
        <w:t xml:space="preserve">whose spectral radius 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governs the stability of the linear</w:t>
      </w:r>
      <w:r w:rsidRPr="00D65348">
        <w:rPr>
          <w:rFonts w:ascii="Cambria Math" w:hAnsi="Cambria Math" w:cs="Cambria Math"/>
        </w:rPr>
        <w:t>‑</w:t>
      </w:r>
      <w:r w:rsidRPr="00D65348">
        <w:t>rate dynamics. Let</w:t>
      </w:r>
    </w:p>
    <w:p w14:paraId="31684F87" w14:textId="77777777" w:rsidR="001819BB" w:rsidRPr="00D65348" w:rsidRDefault="001819BB" w:rsidP="001819B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1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⋯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9BFC197" w14:textId="77777777" w:rsidR="001819BB" w:rsidRPr="00D65348" w:rsidRDefault="001819BB" w:rsidP="001819BB">
      <w:pPr>
        <w:pStyle w:val="FirstParagraph"/>
      </w:pPr>
      <w:r w:rsidRPr="00D65348">
        <w:t>be its (right) eigen</w:t>
      </w:r>
      <w:r w:rsidRPr="00D65348">
        <w:rPr>
          <w:rFonts w:ascii="Cambria Math" w:hAnsi="Cambria Math" w:cs="Cambria Math"/>
        </w:rPr>
        <w:t>‑</w:t>
      </w:r>
      <w:r w:rsidRPr="00D65348">
        <w:t xml:space="preserve">decomposition, with eigenvector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 w:rsidRPr="00D65348">
        <w:t xml:space="preserve"> orthonormal in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 w:rsidRPr="00D65348">
        <w:t xml:space="preserve"> inner product. The </w:t>
      </w:r>
      <w:r w:rsidRPr="00D65348">
        <w:rPr>
          <w:b/>
          <w:bCs/>
        </w:rPr>
        <w:t>slow</w:t>
      </w:r>
      <w:r w:rsidRPr="00D65348">
        <w:rPr>
          <w:rFonts w:ascii="Cambria Math" w:hAnsi="Cambria Math" w:cs="Cambria Math"/>
          <w:b/>
          <w:bCs/>
        </w:rPr>
        <w:t>‑</w:t>
      </w:r>
      <w:r w:rsidRPr="00D65348">
        <w:rPr>
          <w:b/>
          <w:bCs/>
        </w:rPr>
        <w:t>mode axis</w:t>
      </w:r>
      <w:r w:rsidRPr="00D65348">
        <w:t xml:space="preserve"> is the direction that relaxes back to baseline most slowly after a small perturbation; in discrete time its relaxation constant is</w:t>
      </w:r>
    </w:p>
    <w:p w14:paraId="1C7285A4" w14:textId="77777777" w:rsidR="001819BB" w:rsidRPr="00D65348" w:rsidRDefault="001819BB" w:rsidP="001819B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ln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07D9880" w14:textId="77777777" w:rsidR="001819BB" w:rsidRPr="00D65348" w:rsidRDefault="001819BB" w:rsidP="001819BB">
      <w:pPr>
        <w:pStyle w:val="FirstParagraph"/>
      </w:pPr>
      <w:proofErr w:type="gramStart"/>
      <w:r w:rsidRPr="00D65348">
        <w:t>so</w:t>
      </w:r>
      <w:proofErr w:type="gramEnd"/>
      <w:r w:rsidRPr="00D65348">
        <w:t xml:space="preserve"> the slowest mode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slow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D65348">
        <w:t>.</w:t>
      </w:r>
    </w:p>
    <w:p w14:paraId="1D5061FC" w14:textId="77777777" w:rsidR="001819BB" w:rsidRPr="00D65348" w:rsidRDefault="001F2949" w:rsidP="001819BB">
      <w:r>
        <w:rPr>
          <w:noProof/>
        </w:rPr>
        <w:pict w14:anchorId="4FF4E306">
          <v:rect id="_x0000_i1043" alt="" style="width:468pt;height:.05pt;mso-width-percent:0;mso-height-percent:0;mso-width-percent:0;mso-height-percent:0" o:hralign="center" o:hrstd="t" o:hr="t"/>
        </w:pict>
      </w:r>
    </w:p>
    <w:p w14:paraId="2FCBC136" w14:textId="77777777" w:rsidR="001819BB" w:rsidRPr="00D65348" w:rsidRDefault="001819BB" w:rsidP="001819BB">
      <w:pPr>
        <w:pStyle w:val="Heading4"/>
      </w:pPr>
      <w:bookmarkStart w:id="6" w:name="noise-axis"/>
      <w:r w:rsidRPr="00D65348">
        <w:t>Noise axis</w:t>
      </w:r>
    </w:p>
    <w:p w14:paraId="36C00517" w14:textId="77777777" w:rsidR="001819BB" w:rsidRPr="00D65348" w:rsidRDefault="001819BB" w:rsidP="001819BB">
      <w:pPr>
        <w:pStyle w:val="FirstParagraph"/>
      </w:pPr>
      <w:r w:rsidRPr="00D65348">
        <w:t xml:space="preserve">Private noise </w:t>
      </w:r>
      <m:oMath>
        <m:r>
          <w:rPr>
            <w:rFonts w:ascii="Cambria Math" w:hAnsi="Cambria Math"/>
          </w:rPr>
          <m:t>η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​</m:t>
        </m:r>
        <m:r>
          <m:rPr>
            <m:scr m:val="script"/>
            <m:sty m:val="p"/>
          </m:rPr>
          <w:rPr>
            <w:rFonts w:ascii="Cambria Math" w:hAnsi="Cambria Math"/>
          </w:rPr>
          <m:t>N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η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bypas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D65348">
        <w:t xml:space="preserve"> and therefore propagates only through the recurrent loop. Its steady</w:t>
      </w:r>
      <w:r w:rsidRPr="00D65348">
        <w:rPr>
          <w:rFonts w:ascii="Cambria Math" w:hAnsi="Cambria Math" w:cs="Cambria Math"/>
        </w:rPr>
        <w:t>‑</w:t>
      </w:r>
      <w:r w:rsidRPr="00D65348">
        <w:t>state covariance is</w:t>
      </w:r>
    </w:p>
    <w:p w14:paraId="7F902057" w14:textId="77777777" w:rsidR="001819BB" w:rsidRPr="00D65348" w:rsidRDefault="001819BB" w:rsidP="001819BB"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η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η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7359367" w14:textId="77777777" w:rsidR="001819BB" w:rsidRPr="00D65348" w:rsidRDefault="001819BB" w:rsidP="001819BB">
      <w:pPr>
        <w:pStyle w:val="FirstParagraph"/>
      </w:pPr>
      <w:r w:rsidRPr="00D65348">
        <w:t xml:space="preserve">Because this series weigh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65348">
        <w:t xml:space="preserve"> a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 w:rsidRPr="00D65348">
        <w:t xml:space="preserve">, variance is maximal alo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D65348">
        <w:t xml:space="preserve">; hence the </w:t>
      </w:r>
      <w:r w:rsidRPr="00D65348">
        <w:rPr>
          <w:b/>
          <w:bCs/>
        </w:rPr>
        <w:t>noise axis</w:t>
      </w:r>
      <w:r w:rsidRPr="00D65348">
        <w:t xml:space="preserve"> coincides with the slow mode:</w:t>
      </w:r>
    </w:p>
    <w:p w14:paraId="3D64C28A" w14:textId="77777777" w:rsidR="001819BB" w:rsidRPr="00D65348" w:rsidRDefault="001819BB" w:rsidP="001819B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noise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low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D880617" w14:textId="77777777" w:rsidR="001819BB" w:rsidRPr="00D65348" w:rsidRDefault="001F2949" w:rsidP="001819BB">
      <w:r>
        <w:rPr>
          <w:noProof/>
        </w:rPr>
        <w:pict w14:anchorId="28557507">
          <v:rect id="_x0000_i1042" alt="" style="width:468pt;height:.05pt;mso-width-percent:0;mso-height-percent:0;mso-width-percent:0;mso-height-percent:0" o:hralign="center" o:hrstd="t" o:hr="t"/>
        </w:pict>
      </w:r>
    </w:p>
    <w:p w14:paraId="465E9804" w14:textId="77777777" w:rsidR="001819BB" w:rsidRPr="00D65348" w:rsidRDefault="001819BB" w:rsidP="001819BB">
      <w:pPr>
        <w:pStyle w:val="Heading4"/>
      </w:pPr>
      <w:bookmarkStart w:id="7" w:name="stimulus-coding-axis"/>
      <w:bookmarkEnd w:id="6"/>
      <w:r w:rsidRPr="00D65348">
        <w:t>Stimulus (coding) axis</w:t>
      </w:r>
    </w:p>
    <w:p w14:paraId="35FAAE5D" w14:textId="77777777" w:rsidR="001819BB" w:rsidRPr="00D65348" w:rsidRDefault="001819BB" w:rsidP="001819BB">
      <w:pPr>
        <w:pStyle w:val="FirstParagraph"/>
      </w:pPr>
      <w:r w:rsidRPr="00D65348">
        <w:t xml:space="preserve">For a binary stimulus </w:t>
      </w:r>
      <m:oMath>
        <m:r>
          <w:rPr>
            <w:rFonts w:ascii="Cambria Math" w:hAnsi="Cambria Math"/>
          </w:rPr>
          <m:t>s​</m:t>
        </m:r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 w:rsidRPr="00D65348">
        <w:t xml:space="preserve"> the mean network response is</w:t>
      </w:r>
    </w:p>
    <w:p w14:paraId="6D00089D" w14:textId="77777777" w:rsidR="001819BB" w:rsidRPr="00D65348" w:rsidRDefault="001819BB" w:rsidP="001819B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 s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G w s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5575F47" w14:textId="77777777" w:rsidR="001819BB" w:rsidRPr="00D65348" w:rsidRDefault="001819BB" w:rsidP="001819BB">
      <w:pPr>
        <w:pStyle w:val="FirstParagraph"/>
      </w:pPr>
      <w:r w:rsidRPr="00D65348">
        <w:t>The discriminant therefore reads</w:t>
      </w:r>
    </w:p>
    <w:p w14:paraId="73EF0460" w14:textId="77777777" w:rsidR="001819BB" w:rsidRPr="00D65348" w:rsidRDefault="001819BB" w:rsidP="001819BB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G 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  <m:r>
            <w:rPr>
              <w:rFonts w:ascii="Cambria Math" w:hAnsi="Cambria Math"/>
            </w:rPr>
            <m:t> G 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387D20F" w14:textId="77777777" w:rsidR="001819BB" w:rsidRPr="00D65348" w:rsidRDefault="001819BB" w:rsidP="001819BB">
      <w:pPr>
        <w:pStyle w:val="FirstParagraph"/>
      </w:pPr>
      <w:r w:rsidRPr="00D65348">
        <w:t xml:space="preserve">Expanding </w:t>
      </w:r>
      <m:oMath>
        <m:r>
          <w:rPr>
            <w:rFonts w:ascii="Cambria Math" w:hAnsi="Cambria Math"/>
          </w:rPr>
          <m:t>Gw</m:t>
        </m:r>
      </m:oMath>
      <w:r w:rsidRPr="00D65348">
        <w:t xml:space="preserve"> in the eigenbasis gives</w:t>
      </w:r>
    </w:p>
    <w:p w14:paraId="7C925499" w14:textId="77777777" w:rsidR="001819BB" w:rsidRPr="00D65348" w:rsidRDefault="001819BB" w:rsidP="001819BB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nary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  <m:r>
            <w:rPr>
              <w:rFonts w:ascii="Cambria Math" w:hAnsi="Cambria Math"/>
            </w:rPr>
            <m:t>G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4C478E8" w14:textId="77777777" w:rsidR="001819BB" w:rsidRPr="00D65348" w:rsidRDefault="001819BB" w:rsidP="001819BB">
      <w:pPr>
        <w:pStyle w:val="FirstParagraph"/>
      </w:pPr>
      <w:r w:rsidRPr="00D65348">
        <w:lastRenderedPageBreak/>
        <w:t>Slow mode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​1</m:t>
        </m:r>
      </m:oMath>
      <w:r w:rsidRPr="00D65348">
        <w:t>) are thus preferentially amplified.</w:t>
      </w:r>
      <w:r w:rsidRPr="00D65348">
        <w:br/>
        <w:t xml:space="preserve">If, in addition, </w:t>
      </w:r>
      <m:oMath>
        <m:r>
          <w:rPr>
            <w:rFonts w:ascii="Cambria Math" w:hAnsi="Cambria Math"/>
          </w:rPr>
          <m:t>Gw</m:t>
        </m:r>
      </m:oMath>
      <w:r w:rsidRPr="00D65348">
        <w:t xml:space="preserve"> already points alo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D65348">
        <w:t xml:space="preserve"> (i.e.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​0</m:t>
        </m:r>
      </m:oMath>
      <w:r w:rsidRPr="00D65348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&gt;</m:t>
            </m:r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​0</m:t>
        </m:r>
      </m:oMath>
      <w:r w:rsidRPr="00D65348">
        <w:t>) then</w:t>
      </w:r>
    </w:p>
    <w:p w14:paraId="505F1168" w14:textId="77777777" w:rsidR="001819BB" w:rsidRPr="00D65348" w:rsidRDefault="001819BB" w:rsidP="001819B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tim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Δ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A2B944D" w14:textId="77777777" w:rsidR="001819BB" w:rsidRPr="00D65348" w:rsidRDefault="001819BB" w:rsidP="001819BB">
      <w:pPr>
        <w:pStyle w:val="FirstParagraph"/>
      </w:pPr>
      <w:r w:rsidRPr="00D65348">
        <w:t>This tuning rule matches the adaptive</w:t>
      </w:r>
      <w:r w:rsidRPr="00D65348">
        <w:rPr>
          <w:rFonts w:ascii="Cambria Math" w:hAnsi="Cambria Math" w:cs="Cambria Math"/>
        </w:rPr>
        <w:t>‑</w:t>
      </w:r>
      <w:r w:rsidRPr="00D65348">
        <w:t xml:space="preserve">dynamics principle of Chadwick </w:t>
      </w:r>
      <w:r w:rsidRPr="00D65348">
        <w:rPr>
          <w:i/>
          <w:iCs/>
        </w:rPr>
        <w:t>et</w:t>
      </w:r>
      <w:r w:rsidRPr="00D65348">
        <w:rPr>
          <w:rFonts w:ascii="Arial" w:hAnsi="Arial" w:cs="Arial"/>
          <w:i/>
          <w:iCs/>
        </w:rPr>
        <w:t> </w:t>
      </w:r>
      <w:r w:rsidRPr="00D65348">
        <w:rPr>
          <w:i/>
          <w:iCs/>
        </w:rPr>
        <w:t>al.</w:t>
      </w:r>
      <w:r w:rsidRPr="00D65348">
        <w:t xml:space="preserve"> (2023): plasticity ste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D65348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Pr="00D65348">
        <w:t xml:space="preserve"> so that high</w:t>
      </w:r>
      <w:r w:rsidRPr="00D65348">
        <w:rPr>
          <w:rFonts w:ascii="Cambria Math" w:hAnsi="Cambria Math" w:cs="Cambria Math"/>
        </w:rPr>
        <w:t>‑</w:t>
      </w:r>
      <w:r w:rsidRPr="00D65348">
        <w:t>SNR feed</w:t>
      </w:r>
      <w:r w:rsidRPr="00D65348">
        <w:rPr>
          <w:rFonts w:ascii="Cambria Math" w:hAnsi="Cambria Math" w:cs="Cambria Math"/>
        </w:rPr>
        <w:t>‑</w:t>
      </w:r>
      <w:r w:rsidRPr="00D65348">
        <w:t>forward drive excites the slowest recurrent mode.</w:t>
      </w:r>
    </w:p>
    <w:p w14:paraId="24E53FCA" w14:textId="77777777" w:rsidR="001819BB" w:rsidRPr="00D65348" w:rsidRDefault="001F2949" w:rsidP="001819BB">
      <w:r>
        <w:rPr>
          <w:noProof/>
        </w:rPr>
        <w:pict w14:anchorId="0C2E4E86">
          <v:rect id="_x0000_i1041" alt="" style="width:468pt;height:.05pt;mso-width-percent:0;mso-height-percent:0;mso-width-percent:0;mso-height-percent:0" o:hralign="center" o:hrstd="t" o:hr="t"/>
        </w:pict>
      </w:r>
    </w:p>
    <w:p w14:paraId="09CCFEDB" w14:textId="77777777" w:rsidR="001819BB" w:rsidRPr="00D65348" w:rsidRDefault="001819BB" w:rsidP="001819BB">
      <w:pPr>
        <w:pStyle w:val="Heading4"/>
      </w:pPr>
      <w:bookmarkStart w:id="8" w:name="consequence-for-our-rankone-construction"/>
      <w:bookmarkEnd w:id="7"/>
      <w:r w:rsidRPr="00D65348">
        <w:t>Consequence for our rank</w:t>
      </w:r>
      <w:r w:rsidRPr="00D65348">
        <w:rPr>
          <w:rFonts w:ascii="Cambria Math" w:hAnsi="Cambria Math" w:cs="Cambria Math"/>
        </w:rPr>
        <w:t>‑</w:t>
      </w:r>
      <w:r w:rsidRPr="00D65348">
        <w:t>one construction</w:t>
      </w:r>
    </w:p>
    <w:p w14:paraId="1859BC34" w14:textId="77777777" w:rsidR="001819BB" w:rsidRPr="00D65348" w:rsidRDefault="001819BB" w:rsidP="001819BB">
      <w:pPr>
        <w:pStyle w:val="FirstParagraph"/>
      </w:pPr>
      <w:r w:rsidRPr="00D65348">
        <w:t xml:space="preserve">In our model bo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w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​</m:t>
            </m:r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 w:rsidRPr="00D65348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ρ z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​</m:t>
            </m:r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 w:rsidRPr="00D65348">
        <w:t xml:space="preserve"> are rank</w:t>
      </w:r>
      <w:r w:rsidRPr="00D65348">
        <w:rPr>
          <w:rFonts w:ascii="Cambria Math" w:hAnsi="Cambria Math" w:cs="Cambria Math"/>
        </w:rPr>
        <w:t>‑</w:t>
      </w:r>
      <w:r w:rsidRPr="00D65348">
        <w:t>one and chosen so that</w:t>
      </w:r>
      <w:r w:rsidRPr="00D65348">
        <w:br/>
      </w:r>
      <m:oMath>
        <m:r>
          <w:rPr>
            <w:rFonts w:ascii="Cambria Math" w:hAnsi="Cambria Math"/>
          </w:rPr>
          <m:t>Gw</m:t>
        </m:r>
        <m:r>
          <m:rPr>
            <m:sty m:val="p"/>
          </m:rPr>
          <w:rPr>
            <w:rFonts w:ascii="Cambria Math" w:hAnsi="Cambria Math"/>
          </w:rPr>
          <m:t>∝</m:t>
        </m:r>
        <m:r>
          <w:rPr>
            <w:rFonts w:ascii="Cambria Math" w:hAnsi="Cambria Math"/>
          </w:rPr>
          <m:t>z</m:t>
        </m:r>
      </m:oMath>
      <w:r w:rsidRPr="00D65348">
        <w:t xml:space="preserve">. Consequently </w:t>
      </w:r>
      <m:oMath>
        <m:r>
          <w:rPr>
            <w:rFonts w:ascii="Cambria Math" w:hAnsi="Cambria Math"/>
          </w:rPr>
          <m:t>Gw</m:t>
        </m:r>
      </m:oMath>
      <w:r w:rsidRPr="00D65348">
        <w:t xml:space="preserve"> is an eigenvector of </w:t>
      </w:r>
      <m:oMath>
        <m:r>
          <w:rPr>
            <w:rFonts w:ascii="Cambria Math" w:hAnsi="Cambria Math"/>
          </w:rPr>
          <m:t>A</m:t>
        </m:r>
      </m:oMath>
      <w:r w:rsidRPr="00D65348">
        <w:t xml:space="preserve"> with eigenvalu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ρ</m:t>
        </m:r>
      </m:oMath>
      <w:r w:rsidRPr="00D65348">
        <w:t xml:space="preserve">, and </w:t>
      </w:r>
      <w:proofErr w:type="gramStart"/>
      <w:r w:rsidRPr="00D65348">
        <w:t>all of</w:t>
      </w:r>
      <w:proofErr w:type="gramEnd"/>
      <w:r w:rsidRPr="00D65348">
        <w:t xml:space="preserve"> the above conditions are satisfied. Therefore</w:t>
      </w:r>
    </w:p>
    <w:p w14:paraId="4595C38C" w14:textId="77777777" w:rsidR="001819BB" w:rsidRPr="00D65348" w:rsidRDefault="001819BB" w:rsidP="001819B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noise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low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ti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D7BB597" w14:textId="77777777" w:rsidR="001819BB" w:rsidRPr="00D65348" w:rsidRDefault="001819BB" w:rsidP="001819BB">
      <w:pPr>
        <w:pStyle w:val="FirstParagraph"/>
        <w:rPr>
          <w:lang w:eastAsia="zh-CN"/>
        </w:rPr>
      </w:pPr>
      <w:r w:rsidRPr="00D65348">
        <w:t>guaranteeing that the coding axis is perfectly aligned with the dominant noise direction—an essential prerequisite for the optimal</w:t>
      </w:r>
      <w:r w:rsidRPr="00D65348">
        <w:rPr>
          <w:rFonts w:ascii="Cambria Math" w:hAnsi="Cambria Math" w:cs="Cambria Math"/>
        </w:rPr>
        <w:t>‑</w:t>
      </w:r>
      <w:r w:rsidRPr="00D65348">
        <w:t>decoding result in Fig.</w:t>
      </w:r>
      <w:r w:rsidRPr="00D65348">
        <w:rPr>
          <w:rFonts w:ascii="Arial" w:hAnsi="Arial" w:cs="Arial"/>
        </w:rPr>
        <w:t>​ </w:t>
      </w:r>
      <w:r w:rsidRPr="00D65348">
        <w:t>2E. Appendix</w:t>
      </w:r>
      <w:r w:rsidRPr="00D65348">
        <w:rPr>
          <w:rFonts w:ascii="Arial" w:hAnsi="Arial" w:cs="Arial"/>
        </w:rPr>
        <w:t> </w:t>
      </w:r>
      <w:r w:rsidRPr="00D65348">
        <w:t>B lists the general algebraic conditions for this alignment and shows that arbitrary rank</w:t>
      </w:r>
      <w:r w:rsidRPr="00D65348">
        <w:rPr>
          <w:rFonts w:ascii="Cambria Math" w:hAnsi="Cambria Math" w:cs="Cambria Math"/>
        </w:rPr>
        <w:t>‑</w:t>
      </w:r>
      <w:r w:rsidRPr="00D65348">
        <w:t xml:space="preserve">one pairs 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do </w:t>
      </w:r>
      <w:r w:rsidRPr="00D65348">
        <w:rPr>
          <w:b/>
          <w:bCs/>
        </w:rPr>
        <w:t>not</w:t>
      </w:r>
      <w:r w:rsidRPr="00D65348">
        <w:t xml:space="preserve"> guarantee it.</w:t>
      </w:r>
    </w:p>
    <w:bookmarkEnd w:id="5"/>
    <w:bookmarkEnd w:id="8"/>
    <w:p w14:paraId="627C326E" w14:textId="30DDB212" w:rsidR="00514C99" w:rsidRPr="00D65348" w:rsidRDefault="00514C99">
      <w:pPr>
        <w:pStyle w:val="FirstParagraph"/>
        <w:rPr>
          <w:lang w:eastAsia="zh-CN"/>
        </w:rPr>
      </w:pPr>
    </w:p>
    <w:p w14:paraId="51A7A184" w14:textId="77777777" w:rsidR="00514C99" w:rsidRPr="00D65348" w:rsidRDefault="00000000">
      <w:pPr>
        <w:pStyle w:val="Heading4"/>
      </w:pPr>
      <w:bookmarkStart w:id="9" w:name="Xeae79a9c448862080d9993a8cb2c75da09fb785"/>
      <w:bookmarkEnd w:id="4"/>
      <w:r w:rsidRPr="00D65348">
        <w:t>One</w:t>
      </w:r>
      <w:r w:rsidRPr="00D65348">
        <w:rPr>
          <w:rFonts w:ascii="Cambria Math" w:hAnsi="Cambria Math" w:cs="Cambria Math"/>
        </w:rPr>
        <w:t>‑</w:t>
      </w:r>
      <w:r w:rsidRPr="00D65348">
        <w:t>parameter family of read</w:t>
      </w:r>
      <w:r w:rsidRPr="00D65348">
        <w:rPr>
          <w:rFonts w:ascii="Cambria Math" w:hAnsi="Cambria Math" w:cs="Cambria Math"/>
        </w:rPr>
        <w:t>‑</w:t>
      </w:r>
      <w:r w:rsidRPr="00D65348">
        <w:t>out directions</w:t>
      </w:r>
    </w:p>
    <w:p w14:paraId="26EC32F3" w14:textId="77777777" w:rsidR="00514C99" w:rsidRPr="00D65348" w:rsidRDefault="00000000">
      <w:pPr>
        <w:pStyle w:val="FirstParagraph"/>
      </w:pPr>
      <w:r w:rsidRPr="00D65348">
        <w:t>To quantify performance as a function of mis</w:t>
      </w:r>
      <w:r w:rsidRPr="00D65348">
        <w:rPr>
          <w:rFonts w:ascii="Cambria Math" w:hAnsi="Cambria Math" w:cs="Cambria Math"/>
        </w:rPr>
        <w:t>‑</w:t>
      </w:r>
      <w:r w:rsidRPr="00D65348">
        <w:t>alignment we define</w:t>
      </w:r>
      <w:r w:rsidRPr="00D65348">
        <w:br/>
      </w:r>
    </w:p>
    <w:p w14:paraId="4E6B60A1" w14:textId="77777777" w:rsidR="00514C99" w:rsidRPr="00D65348" w:rsidRDefault="00000000"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low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Segoe UI Symbol" w:hAnsi="Segoe UI Symbol" w:cs="Segoe UI Symbol"/>
                </w:rPr>
                <m:t>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θ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866DDDA" w14:textId="77777777" w:rsidR="00514C99" w:rsidRPr="00D65348" w:rsidRDefault="00000000">
      <w:pPr>
        <w:pStyle w:val="FirstParagraph"/>
      </w:pPr>
      <w:r w:rsidRPr="00D65348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Segoe UI Symbol" w:hAnsi="Segoe UI Symbol" w:cs="Segoe UI Symbol"/>
              </w:rPr>
              <m:t>⟂</m:t>
            </m:r>
          </m:sub>
        </m:sSub>
      </m:oMath>
      <w:r w:rsidRPr="00D65348">
        <w:t xml:space="preserve"> is any unit vector orthogonal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slow</m:t>
            </m:r>
          </m:sub>
        </m:sSub>
      </m:oMath>
      <w:r w:rsidRPr="00D65348">
        <w:t>.</w:t>
      </w:r>
      <w:r w:rsidRPr="00D65348">
        <w:br/>
        <w:t xml:space="preserve">For each </w:t>
      </w:r>
      <m:oMath>
        <m:r>
          <w:rPr>
            <w:rFonts w:ascii="Cambria Math" w:hAnsi="Cambria Math"/>
          </w:rPr>
          <m:t>θ</m:t>
        </m:r>
      </m:oMath>
      <w:r w:rsidRPr="00D65348">
        <w:t xml:space="preserve"> we compute</w:t>
      </w:r>
    </w:p>
    <w:p w14:paraId="6D59B41B" w14:textId="77777777" w:rsidR="00514C99" w:rsidRPr="00D65348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 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 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J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255F6DB1" w14:textId="77777777" w:rsidR="00514C99" w:rsidRPr="00D65348" w:rsidRDefault="00000000">
      <w:pPr>
        <w:pStyle w:val="FirstParagraph"/>
      </w:pPr>
      <w:r w:rsidRPr="00D65348">
        <w:t>the signal power, noise variance, and Fisher ratio, respectively.</w:t>
      </w:r>
    </w:p>
    <w:p w14:paraId="58FFD8C5" w14:textId="77777777" w:rsidR="00514C99" w:rsidRPr="00D65348" w:rsidRDefault="00000000">
      <w:pPr>
        <w:pStyle w:val="Heading4"/>
      </w:pPr>
      <w:bookmarkStart w:id="10" w:name="optimality-of-the-noise-axis"/>
      <w:bookmarkEnd w:id="9"/>
      <w:r w:rsidRPr="00D65348">
        <w:t>Optimality of the noise axis</w:t>
      </w:r>
    </w:p>
    <w:p w14:paraId="6A2BE39E" w14:textId="3175F1FC" w:rsidR="00514C99" w:rsidRPr="00D65348" w:rsidRDefault="00000000">
      <w:pPr>
        <w:pStyle w:val="FirstParagraph"/>
      </w:pPr>
      <w:r w:rsidRPr="00D65348">
        <w:t xml:space="preserve">Because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and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are even in </w:t>
      </w:r>
      <m:oMath>
        <m:r>
          <w:rPr>
            <w:rFonts w:ascii="Cambria Math" w:hAnsi="Cambria Math"/>
          </w:rPr>
          <m:t>θ</m:t>
        </m:r>
      </m:oMath>
      <w:r w:rsidRPr="00D65348">
        <w:t>, their Maclaurin expansions begin with quadratic and constant terms, respectively.</w:t>
      </w:r>
      <w:r w:rsidRPr="00D65348">
        <w:br/>
        <w:t xml:space="preserve">Thus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decreases faster than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as soon as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 w:rsidRPr="00D65348">
        <w:t xml:space="preserve">; the ratio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attains its global maximum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D65348">
        <w:t>, i.e. on the noise/coding axis (Fig.</w:t>
      </w:r>
      <w:r w:rsidRPr="00D65348">
        <w:rPr>
          <w:rFonts w:ascii="Arial" w:hAnsi="Arial" w:cs="Arial"/>
        </w:rPr>
        <w:t> </w:t>
      </w:r>
      <w:r w:rsidRPr="00D65348">
        <w:t>2E</w:t>
      </w:r>
      <w:r w:rsidR="00B97CDE">
        <w:t>,F</w:t>
      </w:r>
      <w:r w:rsidRPr="00D65348">
        <w:t>).</w:t>
      </w:r>
      <w:r w:rsidRPr="00D65348">
        <w:br/>
        <w:t>A full algebraic proof is given in Appendix A.</w:t>
      </w:r>
    </w:p>
    <w:p w14:paraId="30C80D60" w14:textId="77777777" w:rsidR="00514C99" w:rsidRPr="00D65348" w:rsidRDefault="00000000">
      <w:pPr>
        <w:pStyle w:val="Heading4"/>
      </w:pPr>
      <w:bookmarkStart w:id="11" w:name="numerical-implementation"/>
      <w:bookmarkEnd w:id="10"/>
      <w:r w:rsidRPr="00D65348">
        <w:lastRenderedPageBreak/>
        <w:t>Numerical implementation</w:t>
      </w:r>
    </w:p>
    <w:p w14:paraId="43EF5A09" w14:textId="739F9137" w:rsidR="00514C99" w:rsidRPr="00D65348" w:rsidRDefault="00000000" w:rsidP="00B97CDE">
      <w:pPr>
        <w:pStyle w:val="FirstParagraph"/>
      </w:pPr>
      <w:r w:rsidRPr="00D65348">
        <w:t>All quantities were evaluated analytically on a uniform grid of 181 angles (</w:t>
      </w:r>
      <m:oMath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​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 w:rsidRPr="00D65348">
        <w:t>).</w:t>
      </w:r>
      <w:r w:rsidRPr="00D65348">
        <w:br/>
        <w:t xml:space="preserve">Code is provided in </w:t>
      </w:r>
      <w:r w:rsidRPr="00D65348">
        <w:rPr>
          <w:b/>
          <w:bCs/>
        </w:rPr>
        <w:t>Python</w:t>
      </w:r>
      <w:r w:rsidR="00DF21CD" w:rsidRPr="00D65348">
        <w:rPr>
          <w:b/>
          <w:bCs/>
        </w:rPr>
        <w:t>;</w:t>
      </w:r>
      <w:r w:rsidRPr="00D65348">
        <w:t xml:space="preserve"> a fixed random seed (42) renders every panel exactly reproducible.</w:t>
      </w:r>
      <w:r w:rsidRPr="00D65348">
        <w:br/>
      </w:r>
    </w:p>
    <w:p w14:paraId="505DEA94" w14:textId="77777777" w:rsidR="00514C99" w:rsidRPr="00D65348" w:rsidRDefault="00000000">
      <w:pPr>
        <w:pStyle w:val="Heading4"/>
      </w:pPr>
      <w:bookmarkStart w:id="12" w:name="parameter-summary"/>
      <w:bookmarkEnd w:id="11"/>
      <w:r w:rsidRPr="00D65348">
        <w:t>Parameter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6"/>
        <w:gridCol w:w="807"/>
        <w:gridCol w:w="2878"/>
      </w:tblGrid>
      <w:tr w:rsidR="00514C99" w:rsidRPr="00D65348" w14:paraId="3988087F" w14:textId="77777777" w:rsidTr="00514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FD0B67" w14:textId="77777777" w:rsidR="00514C99" w:rsidRPr="00D65348" w:rsidRDefault="00000000">
            <w:pPr>
              <w:pStyle w:val="Compact"/>
            </w:pPr>
            <w:r w:rsidRPr="00D65348">
              <w:t>Parameter</w:t>
            </w:r>
          </w:p>
        </w:tc>
        <w:tc>
          <w:tcPr>
            <w:tcW w:w="0" w:type="auto"/>
          </w:tcPr>
          <w:p w14:paraId="2FAB4DE1" w14:textId="77777777" w:rsidR="00514C99" w:rsidRPr="00D65348" w:rsidRDefault="00000000">
            <w:pPr>
              <w:pStyle w:val="Compact"/>
              <w:jc w:val="center"/>
            </w:pPr>
            <w:r w:rsidRPr="00D65348">
              <w:t>Value</w:t>
            </w:r>
          </w:p>
        </w:tc>
        <w:tc>
          <w:tcPr>
            <w:tcW w:w="0" w:type="auto"/>
          </w:tcPr>
          <w:p w14:paraId="59D773F3" w14:textId="77777777" w:rsidR="00514C99" w:rsidRPr="00D65348" w:rsidRDefault="00000000">
            <w:pPr>
              <w:pStyle w:val="Compact"/>
            </w:pPr>
            <w:r w:rsidRPr="00D65348">
              <w:t>Description</w:t>
            </w:r>
          </w:p>
        </w:tc>
      </w:tr>
      <w:tr w:rsidR="00514C99" w:rsidRPr="00D65348" w14:paraId="2FA10247" w14:textId="77777777">
        <w:tc>
          <w:tcPr>
            <w:tcW w:w="0" w:type="auto"/>
          </w:tcPr>
          <w:p w14:paraId="32BAB419" w14:textId="77777777" w:rsidR="00514C99" w:rsidRPr="00D6534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</w:tcPr>
          <w:p w14:paraId="3F9BF341" w14:textId="77777777" w:rsidR="00514C99" w:rsidRPr="00D65348" w:rsidRDefault="00000000">
            <w:pPr>
              <w:pStyle w:val="Compact"/>
              <w:jc w:val="center"/>
            </w:pPr>
            <w:r w:rsidRPr="00D65348">
              <w:t>120</w:t>
            </w:r>
          </w:p>
        </w:tc>
        <w:tc>
          <w:tcPr>
            <w:tcW w:w="0" w:type="auto"/>
          </w:tcPr>
          <w:p w14:paraId="5CCFEC16" w14:textId="77777777" w:rsidR="00514C99" w:rsidRPr="00D65348" w:rsidRDefault="00000000">
            <w:pPr>
              <w:pStyle w:val="Compact"/>
            </w:pPr>
            <w:r w:rsidRPr="00D65348">
              <w:t>network size</w:t>
            </w:r>
          </w:p>
        </w:tc>
      </w:tr>
      <w:tr w:rsidR="00514C99" w:rsidRPr="00D65348" w14:paraId="10B5A75F" w14:textId="77777777">
        <w:tc>
          <w:tcPr>
            <w:tcW w:w="0" w:type="auto"/>
          </w:tcPr>
          <w:p w14:paraId="4EE1220D" w14:textId="77777777" w:rsidR="00514C99" w:rsidRPr="00D65348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DE438C5" w14:textId="77777777" w:rsidR="00514C99" w:rsidRPr="00D65348" w:rsidRDefault="00000000">
            <w:pPr>
              <w:pStyle w:val="Compact"/>
              <w:jc w:val="center"/>
            </w:pPr>
            <w:r w:rsidRPr="00D65348">
              <w:t>0.8</w:t>
            </w:r>
          </w:p>
        </w:tc>
        <w:tc>
          <w:tcPr>
            <w:tcW w:w="0" w:type="auto"/>
          </w:tcPr>
          <w:p w14:paraId="2762B48F" w14:textId="77777777" w:rsidR="00514C99" w:rsidRPr="00D65348" w:rsidRDefault="00000000">
            <w:pPr>
              <w:pStyle w:val="Compact"/>
            </w:pPr>
            <w:r w:rsidRPr="00D65348">
              <w:t>excitatory fraction</w:t>
            </w:r>
          </w:p>
        </w:tc>
      </w:tr>
      <w:tr w:rsidR="00514C99" w:rsidRPr="00D65348" w14:paraId="23F231D8" w14:textId="77777777">
        <w:tc>
          <w:tcPr>
            <w:tcW w:w="0" w:type="auto"/>
          </w:tcPr>
          <w:p w14:paraId="23E29DB0" w14:textId="77777777" w:rsidR="00514C99" w:rsidRPr="00D6534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ρ</m:t>
                </m:r>
              </m:oMath>
            </m:oMathPara>
          </w:p>
        </w:tc>
        <w:tc>
          <w:tcPr>
            <w:tcW w:w="0" w:type="auto"/>
          </w:tcPr>
          <w:p w14:paraId="47C828ED" w14:textId="77777777" w:rsidR="00514C99" w:rsidRPr="00D65348" w:rsidRDefault="00000000">
            <w:pPr>
              <w:pStyle w:val="Compact"/>
              <w:jc w:val="center"/>
            </w:pPr>
            <w:r w:rsidRPr="00D65348">
              <w:t>0.4</w:t>
            </w:r>
          </w:p>
        </w:tc>
        <w:tc>
          <w:tcPr>
            <w:tcW w:w="0" w:type="auto"/>
          </w:tcPr>
          <w:p w14:paraId="64D6EA95" w14:textId="77777777" w:rsidR="00514C99" w:rsidRPr="00D65348" w:rsidRDefault="00000000">
            <w:pPr>
              <w:pStyle w:val="Compact"/>
            </w:pPr>
            <w:r w:rsidRPr="00D65348">
              <w:t>recurrent spectral radius</w:t>
            </w:r>
          </w:p>
        </w:tc>
      </w:tr>
      <w:tr w:rsidR="00514C99" w:rsidRPr="00D65348" w14:paraId="4B0F4864" w14:textId="77777777">
        <w:tc>
          <w:tcPr>
            <w:tcW w:w="0" w:type="auto"/>
          </w:tcPr>
          <w:p w14:paraId="1D6EEB89" w14:textId="77777777" w:rsidR="00514C99" w:rsidRPr="00D65348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κ</m:t>
                </m:r>
              </m:oMath>
            </m:oMathPara>
          </w:p>
        </w:tc>
        <w:tc>
          <w:tcPr>
            <w:tcW w:w="0" w:type="auto"/>
          </w:tcPr>
          <w:p w14:paraId="434EA5DC" w14:textId="77777777" w:rsidR="00514C99" w:rsidRPr="00D65348" w:rsidRDefault="00000000">
            <w:pPr>
              <w:pStyle w:val="Compact"/>
              <w:jc w:val="center"/>
            </w:pPr>
            <w:r w:rsidRPr="00D65348">
              <w:t>4</w:t>
            </w:r>
          </w:p>
        </w:tc>
        <w:tc>
          <w:tcPr>
            <w:tcW w:w="0" w:type="auto"/>
          </w:tcPr>
          <w:p w14:paraId="3B3DC083" w14:textId="77777777" w:rsidR="00514C99" w:rsidRPr="00D65348" w:rsidRDefault="00000000">
            <w:pPr>
              <w:pStyle w:val="Compact"/>
            </w:pPr>
            <w:r w:rsidRPr="00D65348">
              <w:t>feed</w:t>
            </w:r>
            <w:r w:rsidRPr="00D65348">
              <w:rPr>
                <w:rFonts w:ascii="Cambria Math" w:hAnsi="Cambria Math" w:cs="Cambria Math"/>
              </w:rPr>
              <w:t>‑</w:t>
            </w:r>
            <w:r w:rsidRPr="00D65348">
              <w:t>forward tuning width</w:t>
            </w:r>
          </w:p>
        </w:tc>
      </w:tr>
      <w:tr w:rsidR="00514C99" w:rsidRPr="00D65348" w14:paraId="781EA056" w14:textId="77777777">
        <w:tc>
          <w:tcPr>
            <w:tcW w:w="0" w:type="auto"/>
          </w:tcPr>
          <w:p w14:paraId="24590643" w14:textId="77777777" w:rsidR="00514C99" w:rsidRPr="00D65348" w:rsidRDefault="00000000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η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651FB54" w14:textId="63B16D45" w:rsidR="00B97CDE" w:rsidRPr="00D65348" w:rsidRDefault="00000000" w:rsidP="00B97CDE">
            <w:pPr>
              <w:pStyle w:val="Compact"/>
              <w:jc w:val="center"/>
            </w:pPr>
            <w:r w:rsidRPr="00D65348">
              <w:t>1</w:t>
            </w:r>
          </w:p>
        </w:tc>
        <w:tc>
          <w:tcPr>
            <w:tcW w:w="0" w:type="auto"/>
          </w:tcPr>
          <w:p w14:paraId="122387D5" w14:textId="77777777" w:rsidR="00514C99" w:rsidRPr="00D65348" w:rsidRDefault="00000000">
            <w:pPr>
              <w:pStyle w:val="Compact"/>
            </w:pPr>
            <w:r w:rsidRPr="00D65348">
              <w:t>private</w:t>
            </w:r>
            <w:r w:rsidRPr="00D65348">
              <w:rPr>
                <w:rFonts w:ascii="Cambria Math" w:hAnsi="Cambria Math" w:cs="Cambria Math"/>
              </w:rPr>
              <w:t>‑</w:t>
            </w:r>
            <w:r w:rsidRPr="00D65348">
              <w:t>noise s.d.</w:t>
            </w:r>
          </w:p>
        </w:tc>
      </w:tr>
      <w:bookmarkEnd w:id="0"/>
      <w:bookmarkEnd w:id="12"/>
      <w:tr w:rsidR="00B97CDE" w:rsidRPr="00D65348" w14:paraId="0776D7CA" w14:textId="77777777" w:rsidTr="00B97CDE">
        <w:tblPrEx>
          <w:tblLook w:val="04A0" w:firstRow="1" w:lastRow="0" w:firstColumn="1" w:lastColumn="0" w:noHBand="0" w:noVBand="1"/>
        </w:tblPrEx>
        <w:tc>
          <w:tcPr>
            <w:tcW w:w="0" w:type="auto"/>
          </w:tcPr>
          <w:p w14:paraId="0331DD55" w14:textId="3350870C" w:rsidR="00B97CDE" w:rsidRPr="00D65348" w:rsidRDefault="00B97CDE" w:rsidP="00575D6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B04C81E" w14:textId="77777777" w:rsidR="00B97CDE" w:rsidRPr="00D65348" w:rsidRDefault="00B97CDE" w:rsidP="00575D63">
            <w:pPr>
              <w:pStyle w:val="Compact"/>
              <w:jc w:val="center"/>
            </w:pPr>
            <w:r w:rsidRPr="00D65348">
              <w:t>1</w:t>
            </w:r>
          </w:p>
        </w:tc>
        <w:tc>
          <w:tcPr>
            <w:tcW w:w="0" w:type="auto"/>
          </w:tcPr>
          <w:p w14:paraId="717DF041" w14:textId="1EE9811D" w:rsidR="00B97CDE" w:rsidRPr="00D65348" w:rsidRDefault="00B97CDE" w:rsidP="00575D63">
            <w:pPr>
              <w:pStyle w:val="Compact"/>
            </w:pPr>
            <w:r w:rsidRPr="00B97CDE">
              <w:t>homogeneous gain</w:t>
            </w:r>
          </w:p>
        </w:tc>
      </w:tr>
    </w:tbl>
    <w:p w14:paraId="5A760D9F" w14:textId="77777777" w:rsidR="00BA454A" w:rsidRPr="00D65348" w:rsidRDefault="00BA454A">
      <w:pPr>
        <w:rPr>
          <w:lang w:eastAsia="zh-CN"/>
        </w:rPr>
      </w:pPr>
    </w:p>
    <w:p w14:paraId="158E73A0" w14:textId="77777777" w:rsidR="00B94009" w:rsidRDefault="00B94009" w:rsidP="00B94009">
      <w:pPr>
        <w:pStyle w:val="Heading3"/>
        <w:rPr>
          <w:sz w:val="24"/>
          <w:szCs w:val="24"/>
        </w:rPr>
      </w:pPr>
      <w:bookmarkStart w:id="13" w:name="X53f5c695e920a22977c6624029fae2d26dd633b"/>
    </w:p>
    <w:p w14:paraId="721AF576" w14:textId="77777777" w:rsidR="008771A9" w:rsidRDefault="008771A9" w:rsidP="00FC4531">
      <w:pPr>
        <w:pStyle w:val="Heading3"/>
      </w:pPr>
      <w:bookmarkStart w:id="14" w:name="X1c1e9d1881837f8153d1bcd135e48335904dd93"/>
      <w:bookmarkEnd w:id="13"/>
    </w:p>
    <w:p w14:paraId="4BBBF9FA" w14:textId="77777777" w:rsidR="008771A9" w:rsidRDefault="008771A9" w:rsidP="00FC4531">
      <w:pPr>
        <w:pStyle w:val="Heading3"/>
      </w:pPr>
    </w:p>
    <w:p w14:paraId="78205CEB" w14:textId="77777777" w:rsidR="008771A9" w:rsidRDefault="008771A9" w:rsidP="00FC4531">
      <w:pPr>
        <w:pStyle w:val="Heading3"/>
      </w:pPr>
    </w:p>
    <w:p w14:paraId="7B508527" w14:textId="77777777" w:rsidR="008771A9" w:rsidRDefault="008771A9" w:rsidP="00FC4531">
      <w:pPr>
        <w:pStyle w:val="Heading3"/>
      </w:pPr>
    </w:p>
    <w:p w14:paraId="398A346C" w14:textId="77777777" w:rsidR="008771A9" w:rsidRDefault="008771A9" w:rsidP="00FC4531">
      <w:pPr>
        <w:pStyle w:val="Heading3"/>
      </w:pPr>
    </w:p>
    <w:p w14:paraId="4385BE58" w14:textId="77777777" w:rsidR="008771A9" w:rsidRDefault="008771A9" w:rsidP="00FC4531">
      <w:pPr>
        <w:pStyle w:val="Heading3"/>
      </w:pPr>
    </w:p>
    <w:p w14:paraId="5589DAFF" w14:textId="77777777" w:rsidR="008771A9" w:rsidRDefault="008771A9" w:rsidP="00FC4531">
      <w:pPr>
        <w:pStyle w:val="Heading3"/>
      </w:pPr>
    </w:p>
    <w:p w14:paraId="29E329D5" w14:textId="77777777" w:rsidR="008771A9" w:rsidRDefault="008771A9" w:rsidP="00FC4531">
      <w:pPr>
        <w:pStyle w:val="Heading3"/>
      </w:pPr>
    </w:p>
    <w:p w14:paraId="4F08FA16" w14:textId="77777777" w:rsidR="008771A9" w:rsidRDefault="008771A9" w:rsidP="00FC4531">
      <w:pPr>
        <w:pStyle w:val="Heading3"/>
      </w:pPr>
    </w:p>
    <w:p w14:paraId="19CE7C59" w14:textId="77777777" w:rsidR="008771A9" w:rsidRDefault="008771A9" w:rsidP="00FC4531">
      <w:pPr>
        <w:pStyle w:val="Heading3"/>
      </w:pPr>
    </w:p>
    <w:p w14:paraId="4BEE4849" w14:textId="77777777" w:rsidR="008771A9" w:rsidRDefault="008771A9" w:rsidP="00FC4531">
      <w:pPr>
        <w:pStyle w:val="Heading3"/>
      </w:pPr>
    </w:p>
    <w:p w14:paraId="226EC384" w14:textId="77777777" w:rsidR="008771A9" w:rsidRDefault="008771A9" w:rsidP="00FC4531"/>
    <w:p w14:paraId="152B2B5A" w14:textId="77777777" w:rsidR="008771A9" w:rsidRDefault="008771A9" w:rsidP="00FC4531"/>
    <w:p w14:paraId="681B8B02" w14:textId="77777777" w:rsidR="008771A9" w:rsidRDefault="008771A9" w:rsidP="00FC4531"/>
    <w:p w14:paraId="4FE650C3" w14:textId="5391245F" w:rsidR="00FC4531" w:rsidRDefault="00FC4531" w:rsidP="00FC4531"/>
    <w:p w14:paraId="2E36E840" w14:textId="77777777" w:rsidR="008771A9" w:rsidRPr="008771A9" w:rsidRDefault="008771A9" w:rsidP="008771A9">
      <w:pPr>
        <w:pStyle w:val="Heading3"/>
        <w:rPr>
          <w:sz w:val="32"/>
          <w:szCs w:val="32"/>
        </w:rPr>
      </w:pPr>
      <w:bookmarkStart w:id="15" w:name="network-recap-and-notation"/>
      <w:bookmarkEnd w:id="14"/>
      <w:r w:rsidRPr="008771A9">
        <w:rPr>
          <w:sz w:val="32"/>
          <w:szCs w:val="32"/>
        </w:rPr>
        <w:lastRenderedPageBreak/>
        <w:t>Appendix A – When do the stimulus and noise axes coincide?</w:t>
      </w:r>
    </w:p>
    <w:p w14:paraId="0B7898A6" w14:textId="77777777" w:rsidR="008771A9" w:rsidRDefault="008771A9" w:rsidP="008771A9">
      <w:pPr>
        <w:pStyle w:val="FirstParagraph"/>
      </w:pPr>
      <w:r>
        <w:t>This appendix demonstrates that, in a linear</w:t>
      </w:r>
      <w:r>
        <w:rPr>
          <w:rFonts w:ascii="Cambria Math" w:hAnsi="Cambria Math" w:cs="Cambria Math"/>
        </w:rPr>
        <w:t>‑</w:t>
      </w:r>
      <w:r>
        <w:t xml:space="preserve">rate network, the stimulus (coding) axis </w:t>
      </w:r>
      <w:r>
        <w:rPr>
          <w:b/>
          <w:bCs/>
        </w:rPr>
        <w:t>need not</w:t>
      </w:r>
      <w:r>
        <w:t xml:space="preserve"> align with the dominant noise (slow</w:t>
      </w:r>
      <w:r>
        <w:rPr>
          <w:rFonts w:ascii="Cambria Math" w:hAnsi="Cambria Math" w:cs="Cambria Math"/>
        </w:rPr>
        <w:t>‑</w:t>
      </w:r>
      <w:r>
        <w:t xml:space="preserve">mode) </w:t>
      </w:r>
      <w:proofErr w:type="gramStart"/>
      <w:r>
        <w:t>axis, and</w:t>
      </w:r>
      <w:proofErr w:type="gramEnd"/>
      <w:r>
        <w:t xml:space="preserve"> derives the algebraic conditions under which the two directions coincide.</w:t>
      </w:r>
    </w:p>
    <w:p w14:paraId="59E48108" w14:textId="022D2975" w:rsidR="008771A9" w:rsidRDefault="001F2949" w:rsidP="00FC4531">
      <w:pPr>
        <w:pStyle w:val="Heading2"/>
      </w:pPr>
      <w:r>
        <w:rPr>
          <w:noProof/>
        </w:rPr>
        <w:pict w14:anchorId="199C11EC">
          <v:rect id="_x0000_i1040" alt="" style="width:468pt;height:.05pt;mso-width-percent:0;mso-height-percent:0;mso-width-percent:0;mso-height-percent:0" o:hralign="center" o:hrstd="t" o:hr="t"/>
        </w:pict>
      </w:r>
    </w:p>
    <w:p w14:paraId="51B522D4" w14:textId="5E5E11FA" w:rsidR="00FC4531" w:rsidRDefault="00FC4531" w:rsidP="00FC4531">
      <w:pPr>
        <w:pStyle w:val="Heading2"/>
      </w:pPr>
      <w:r>
        <w:t>1 Network recap and notation</w:t>
      </w:r>
    </w:p>
    <w:p w14:paraId="2D05FEA0" w14:textId="77777777" w:rsidR="00FC4531" w:rsidRDefault="00FC4531" w:rsidP="00FC4531">
      <w:pPr>
        <w:pStyle w:val="FirstParagraph"/>
      </w:pPr>
      <w:r>
        <w:t>The population dynamics (see Methods) are</w:t>
      </w:r>
    </w:p>
    <w:p w14:paraId="5A061145" w14:textId="77777777" w:rsidR="00FC4531" w:rsidRDefault="00FC4531" w:rsidP="00FC453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τ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G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 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G 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 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m:rPr>
              <m:sty m:val="b"/>
            </m:rPr>
            <w:rPr>
              <w:rFonts w:ascii="Cambria Math" w:hAnsi="Cambria Math"/>
            </w:rPr>
            <m:t>η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35D17968" w14:textId="77777777" w:rsidR="00FC4531" w:rsidRDefault="00FC4531" w:rsidP="00FC4531">
      <w:pPr>
        <w:pStyle w:val="FirstParagraph"/>
      </w:pPr>
      <w:proofErr w:type="gramStart"/>
      <w:r>
        <w:t>where</w:t>
      </w:r>
      <w:proofErr w:type="gram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507"/>
        <w:gridCol w:w="5069"/>
      </w:tblGrid>
      <w:tr w:rsidR="00FC4531" w14:paraId="75404B8B" w14:textId="77777777" w:rsidTr="00575D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27" w:type="dxa"/>
          </w:tcPr>
          <w:p w14:paraId="402B4F7E" w14:textId="77777777" w:rsidR="00FC4531" w:rsidRDefault="00FC4531" w:rsidP="00575D63">
            <w:pPr>
              <w:pStyle w:val="Compact"/>
            </w:pPr>
            <w:r>
              <w:t>Symbol</w:t>
            </w:r>
          </w:p>
        </w:tc>
        <w:tc>
          <w:tcPr>
            <w:tcW w:w="4192" w:type="dxa"/>
          </w:tcPr>
          <w:p w14:paraId="58955DE7" w14:textId="77777777" w:rsidR="00FC4531" w:rsidRDefault="00FC4531" w:rsidP="00575D63">
            <w:pPr>
              <w:pStyle w:val="Compact"/>
            </w:pPr>
            <w:r>
              <w:t>Meaning</w:t>
            </w:r>
          </w:p>
        </w:tc>
      </w:tr>
      <w:tr w:rsidR="00FC4531" w14:paraId="25D92C97" w14:textId="77777777" w:rsidTr="00575D63">
        <w:tc>
          <w:tcPr>
            <w:tcW w:w="3727" w:type="dxa"/>
          </w:tcPr>
          <w:p w14:paraId="3E9F1187" w14:textId="77777777" w:rsidR="00FC4531" w:rsidRDefault="00FC4531" w:rsidP="00575D63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4192" w:type="dxa"/>
          </w:tcPr>
          <w:p w14:paraId="77702F72" w14:textId="77777777" w:rsidR="00FC4531" w:rsidRDefault="00FC4531" w:rsidP="00575D63">
            <w:pPr>
              <w:pStyle w:val="Compact"/>
            </w:pPr>
            <w:r>
              <w:t>recurrent weight matrix (spectral radius &lt; 1)</w:t>
            </w:r>
          </w:p>
        </w:tc>
      </w:tr>
      <w:tr w:rsidR="00FC4531" w14:paraId="4C2D116F" w14:textId="77777777" w:rsidTr="00575D63">
        <w:tc>
          <w:tcPr>
            <w:tcW w:w="3727" w:type="dxa"/>
          </w:tcPr>
          <w:p w14:paraId="17906038" w14:textId="77777777" w:rsidR="00FC4531" w:rsidRDefault="00FC4531" w:rsidP="00575D6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diag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≻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4192" w:type="dxa"/>
          </w:tcPr>
          <w:p w14:paraId="18C80323" w14:textId="77777777" w:rsidR="00FC4531" w:rsidRDefault="00FC4531" w:rsidP="00575D63">
            <w:pPr>
              <w:pStyle w:val="Compact"/>
            </w:pPr>
            <w:r>
              <w:t>static neuronal gains</w:t>
            </w:r>
          </w:p>
        </w:tc>
      </w:tr>
      <w:tr w:rsidR="00FC4531" w14:paraId="4C6A27F0" w14:textId="77777777" w:rsidTr="00575D63">
        <w:tc>
          <w:tcPr>
            <w:tcW w:w="3727" w:type="dxa"/>
          </w:tcPr>
          <w:p w14:paraId="7802A03E" w14:textId="77777777" w:rsidR="00FC4531" w:rsidRDefault="00FC4531" w:rsidP="00575D63">
            <w:pPr>
              <w:pStyle w:val="Compact"/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4192" w:type="dxa"/>
          </w:tcPr>
          <w:p w14:paraId="17CA7152" w14:textId="77777777" w:rsidR="00FC4531" w:rsidRDefault="00FC4531" w:rsidP="00575D63">
            <w:pPr>
              <w:pStyle w:val="Compact"/>
            </w:pPr>
            <w:r>
              <w:t>feed</w:t>
            </w:r>
            <w:r>
              <w:rPr>
                <w:rFonts w:ascii="Cambria Math" w:hAnsi="Cambria Math" w:cs="Cambria Math"/>
              </w:rPr>
              <w:t>‑</w:t>
            </w:r>
            <w:r>
              <w:t>forward drive vector</w:t>
            </w:r>
          </w:p>
        </w:tc>
      </w:tr>
      <w:tr w:rsidR="00FC4531" w14:paraId="6C5C9F39" w14:textId="77777777" w:rsidTr="00575D63">
        <w:tc>
          <w:tcPr>
            <w:tcW w:w="3727" w:type="dxa"/>
          </w:tcPr>
          <w:p w14:paraId="1F8AF12A" w14:textId="77777777" w:rsidR="00FC4531" w:rsidRDefault="00FC4531" w:rsidP="00575D6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∈{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4192" w:type="dxa"/>
          </w:tcPr>
          <w:p w14:paraId="30529CF8" w14:textId="77777777" w:rsidR="00FC4531" w:rsidRDefault="00FC4531" w:rsidP="00575D63">
            <w:pPr>
              <w:pStyle w:val="Compact"/>
            </w:pPr>
            <w:r>
              <w:t>stimulus</w:t>
            </w:r>
          </w:p>
        </w:tc>
      </w:tr>
      <w:tr w:rsidR="00FC4531" w14:paraId="33F565EC" w14:textId="77777777" w:rsidTr="00575D63">
        <w:tc>
          <w:tcPr>
            <w:tcW w:w="3727" w:type="dxa"/>
          </w:tcPr>
          <w:p w14:paraId="38553256" w14:textId="77777777" w:rsidR="00FC4531" w:rsidRDefault="00FC4531" w:rsidP="00575D63">
            <w:pPr>
              <w:pStyle w:val="Compact"/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η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)∼N(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η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b"/>
                  </m:rP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4192" w:type="dxa"/>
          </w:tcPr>
          <w:p w14:paraId="3778E4FC" w14:textId="77777777" w:rsidR="00FC4531" w:rsidRDefault="00FC4531" w:rsidP="00575D63">
            <w:pPr>
              <w:pStyle w:val="Compact"/>
            </w:pPr>
            <w:r>
              <w:t>private noise</w:t>
            </w:r>
          </w:p>
        </w:tc>
      </w:tr>
      <w:tr w:rsidR="00FC4531" w14:paraId="3A8ADB83" w14:textId="77777777" w:rsidTr="00575D63">
        <w:tc>
          <w:tcPr>
            <w:tcW w:w="3727" w:type="dxa"/>
          </w:tcPr>
          <w:p w14:paraId="6853E86C" w14:textId="77777777" w:rsidR="00FC4531" w:rsidRDefault="00FC4531" w:rsidP="00575D63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τ</m:t>
                </m:r>
              </m:oMath>
            </m:oMathPara>
          </w:p>
        </w:tc>
        <w:tc>
          <w:tcPr>
            <w:tcW w:w="4192" w:type="dxa"/>
          </w:tcPr>
          <w:p w14:paraId="76086154" w14:textId="77777777" w:rsidR="00FC4531" w:rsidRDefault="00FC4531" w:rsidP="00575D63">
            <w:pPr>
              <w:pStyle w:val="Compact"/>
            </w:pPr>
            <w:r>
              <w:t>time constant (set to 1)</w:t>
            </w:r>
          </w:p>
        </w:tc>
      </w:tr>
    </w:tbl>
    <w:p w14:paraId="7C13FE23" w14:textId="77777777" w:rsidR="00FC4531" w:rsidRDefault="001F2949" w:rsidP="00FC4531">
      <w:r>
        <w:rPr>
          <w:noProof/>
        </w:rPr>
        <w:pict w14:anchorId="109F6005">
          <v:rect id="_x0000_i1039" alt="" style="width:468pt;height:.05pt;mso-width-percent:0;mso-height-percent:0;mso-width-percent:0;mso-height-percent:0" o:hralign="center" o:hrstd="t" o:hr="t"/>
        </w:pict>
      </w:r>
    </w:p>
    <w:p w14:paraId="25958E39" w14:textId="77777777" w:rsidR="008771A9" w:rsidRDefault="008771A9" w:rsidP="008771A9">
      <w:pPr>
        <w:rPr>
          <w:rFonts w:ascii="Cambria Math" w:hAnsi="Cambria Math"/>
          <w:i/>
        </w:rPr>
      </w:pPr>
      <w:r>
        <w:t xml:space="preserve">This is </w:t>
      </w:r>
      <w:r w:rsidRPr="008771A9">
        <w:t>equivalent</w:t>
      </w:r>
      <w:r>
        <w:t xml:space="preserve"> to  </w:t>
      </w:r>
    </w:p>
    <w:p w14:paraId="31E6869E" w14:textId="0B60EA71" w:rsidR="008771A9" w:rsidRPr="008771A9" w:rsidRDefault="008771A9" w:rsidP="008771A9">
      <w:pPr>
        <w:rPr>
          <w:rFonts w:ascii="Cambria Math" w:hAnsi="Cambria Math"/>
          <w:i/>
        </w:rPr>
      </w:pPr>
      <m:oMathPara>
        <m:oMath>
          <m:r>
            <w:rPr>
              <w:rFonts w:ascii="Cambria Math" w:hAnsi="Cambria Math"/>
            </w:rPr>
            <m:t>τ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G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 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G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m:rPr>
              <m:sty m:val="b"/>
            </m:rPr>
            <w:rPr>
              <w:rFonts w:ascii="Cambria Math" w:hAnsi="Cambria Math"/>
            </w:rPr>
            <m:t>η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5AF9BF47" w14:textId="5A711C5E" w:rsidR="008771A9" w:rsidRDefault="008771A9" w:rsidP="00FC4531">
      <w:r>
        <w:t xml:space="preserve">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  <m:r>
          <w:rPr>
            <w:rFonts w:ascii="Cambria Math" w:hAnsi="Cambria Math"/>
          </w:rPr>
          <m:t xml:space="preserve">= </m:t>
        </m:r>
        <m:r>
          <m:rPr>
            <m:sty m:val="b"/>
          </m:rP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​</m:t>
            </m:r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>
        <w:t>.</w:t>
      </w:r>
    </w:p>
    <w:p w14:paraId="260984D8" w14:textId="77777777" w:rsidR="00FC4531" w:rsidRDefault="00FC4531" w:rsidP="00FC4531">
      <w:pPr>
        <w:pStyle w:val="Heading3"/>
      </w:pPr>
      <w:bookmarkStart w:id="16" w:name="feedback-operator"/>
      <w:r>
        <w:t>1.1 Feedback operator</w:t>
      </w:r>
    </w:p>
    <w:p w14:paraId="563A1D2C" w14:textId="77777777" w:rsidR="00FC4531" w:rsidRDefault="00FC4531" w:rsidP="00FC453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w:rPr>
              <w:rFonts w:ascii="Cambria Math" w:hAnsi="Cambria Math"/>
            </w:rPr>
            <m:t>G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&l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E7DFE80" w14:textId="5DEFC4EC" w:rsidR="00FC4531" w:rsidRDefault="00FC4531" w:rsidP="00FC4531">
      <w:pPr>
        <w:pStyle w:val="FirstParagraph"/>
      </w:pPr>
      <w:r>
        <w:t>with eigen</w:t>
      </w:r>
      <w:r w:rsidR="00DF7D59">
        <w:t>-</w:t>
      </w:r>
      <w:r>
        <w:t>decomposition</w:t>
      </w:r>
    </w:p>
    <w:p w14:paraId="12991BFE" w14:textId="77777777" w:rsidR="00FC4531" w:rsidRDefault="00FC4531" w:rsidP="00FC453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1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…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6D38830" w14:textId="77777777" w:rsidR="00FC4531" w:rsidRDefault="00FC4531" w:rsidP="00FC4531">
      <w:pPr>
        <w:pStyle w:val="Compact"/>
        <w:numPr>
          <w:ilvl w:val="0"/>
          <w:numId w:val="2"/>
        </w:numPr>
      </w:pPr>
      <w:r>
        <w:rPr>
          <w:b/>
          <w:bCs/>
        </w:rPr>
        <w:t>Noise / slow</w:t>
      </w:r>
      <w:r>
        <w:rPr>
          <w:rFonts w:ascii="Cambria Math" w:hAnsi="Cambria Math" w:cs="Cambria Math"/>
          <w:b/>
          <w:bCs/>
        </w:rPr>
        <w:t>‑</w:t>
      </w:r>
      <w:r>
        <w:rPr>
          <w:b/>
          <w:bCs/>
        </w:rPr>
        <w:t>mode axis: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noise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</w:p>
    <w:p w14:paraId="4C1C53A8" w14:textId="77777777" w:rsidR="00FC4531" w:rsidRDefault="001F2949" w:rsidP="00FC4531">
      <w:r>
        <w:rPr>
          <w:noProof/>
        </w:rPr>
        <w:pict w14:anchorId="7315A65E">
          <v:rect id="_x0000_i1038" alt="" style="width:468pt;height:.05pt;mso-width-percent:0;mso-height-percent:0;mso-width-percent:0;mso-height-percent:0" o:hralign="center" o:hrstd="t" o:hr="t"/>
        </w:pict>
      </w:r>
    </w:p>
    <w:p w14:paraId="75C2330A" w14:textId="77777777" w:rsidR="00FC4531" w:rsidRDefault="00FC4531" w:rsidP="00FC4531">
      <w:pPr>
        <w:pStyle w:val="Heading3"/>
      </w:pPr>
      <w:bookmarkStart w:id="17" w:name="stimulus-axis"/>
      <w:bookmarkEnd w:id="16"/>
      <w:r>
        <w:t>1.2 Stimulus axis</w:t>
      </w:r>
    </w:p>
    <w:p w14:paraId="362CECC3" w14:textId="77777777" w:rsidR="00FC4531" w:rsidRDefault="00FC4531" w:rsidP="00FC4531">
      <w:pPr>
        <w:pStyle w:val="FirstParagraph"/>
      </w:pPr>
      <w:r>
        <w:t>The stimulus</w:t>
      </w:r>
      <w:r>
        <w:rPr>
          <w:rFonts w:ascii="Cambria Math" w:hAnsi="Cambria Math" w:cs="Cambria Math"/>
        </w:rPr>
        <w:t>‑</w:t>
      </w:r>
      <w:r>
        <w:t>conditioned mean is</w:t>
      </w:r>
    </w:p>
    <w:p w14:paraId="7483BE7E" w14:textId="77777777" w:rsidR="00FC4531" w:rsidRDefault="00FC4531" w:rsidP="00FC453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 G 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 s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 G 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D2FD6D0" w14:textId="77777777" w:rsidR="00FC4531" w:rsidRDefault="00FC4531" w:rsidP="00FC4531">
      <w:pPr>
        <w:pStyle w:val="FirstParagraph"/>
      </w:pPr>
      <w:r>
        <w:lastRenderedPageBreak/>
        <w:t xml:space="preserve">Hence the </w:t>
      </w:r>
      <w:r>
        <w:rPr>
          <w:b/>
          <w:bCs/>
        </w:rPr>
        <w:t>stimulus axis</w:t>
      </w:r>
      <w:r>
        <w:t xml:space="preserve"> is</w:t>
      </w:r>
    </w:p>
    <w:p w14:paraId="2F50F11C" w14:textId="77777777" w:rsidR="00FC4531" w:rsidRDefault="00FC4531" w:rsidP="00FC453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tim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μ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F3E8946" w14:textId="77777777" w:rsidR="00FC4531" w:rsidRDefault="001F2949" w:rsidP="00FC4531">
      <w:r>
        <w:rPr>
          <w:noProof/>
        </w:rPr>
        <w:pict w14:anchorId="647D2FD3">
          <v:rect id="_x0000_i1037" alt="" style="width:468pt;height:.05pt;mso-width-percent:0;mso-height-percent:0;mso-width-percent:0;mso-height-percent:0" o:hralign="center" o:hrstd="t" o:hr="t"/>
        </w:pict>
      </w:r>
    </w:p>
    <w:p w14:paraId="2D2534EC" w14:textId="4EFA8758" w:rsidR="00FC4531" w:rsidRDefault="00FC4531" w:rsidP="00FC4531">
      <w:pPr>
        <w:pStyle w:val="Heading2"/>
      </w:pPr>
      <w:bookmarkStart w:id="18" w:name="spectral-expansion-of-the-stimulus-axis"/>
      <w:bookmarkEnd w:id="15"/>
      <w:bookmarkEnd w:id="17"/>
      <w:r>
        <w:t>2 </w:t>
      </w:r>
      <w:r w:rsidR="008771A9">
        <w:t xml:space="preserve">the </w:t>
      </w:r>
      <w:r>
        <w:t>Spectral expansion of the stimulus axis</w:t>
      </w:r>
    </w:p>
    <w:p w14:paraId="076C0A32" w14:textId="77777777" w:rsidR="00FC4531" w:rsidRDefault="00FC4531" w:rsidP="00FC4531">
      <w:pPr>
        <w:pStyle w:val="FirstParagraph"/>
      </w:pPr>
      <w:r>
        <w:t xml:space="preserve">Using the Neumann serie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nary>
      </m:oMath>
      <w:r>
        <w:t>,</w:t>
      </w:r>
    </w:p>
    <w:p w14:paraId="56CFC614" w14:textId="77777777" w:rsidR="00FC4531" w:rsidRDefault="00FC4531" w:rsidP="00FC4531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  <m:r>
            <w:rPr>
              <w:rFonts w:ascii="Cambria Math" w:hAnsi="Cambria Math"/>
            </w:rPr>
            <m:t> G 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BEEC3A8" w14:textId="77777777" w:rsidR="00FC4531" w:rsidRDefault="00FC4531" w:rsidP="00FC4531">
      <w:pPr>
        <w:pStyle w:val="FirstParagraph"/>
      </w:pPr>
      <w:r>
        <w:t xml:space="preserve">Expand </w:t>
      </w:r>
      <m:oMath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</m:oMath>
      <w:r>
        <w:t xml:space="preserve"> in the eigenbasi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>:</w:t>
      </w:r>
    </w:p>
    <w:p w14:paraId="11D4EE6F" w14:textId="77777777" w:rsidR="00FC4531" w:rsidRDefault="00FC4531" w:rsidP="00FC453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  <m:r>
            <w:rPr>
              <w:rFonts w:ascii="Cambria Math" w:hAnsi="Cambria Math"/>
            </w:rPr>
            <m:t>G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0CBC91B" w14:textId="77777777" w:rsidR="00FC4531" w:rsidRDefault="00FC4531" w:rsidP="00FC4531">
      <w:pPr>
        <w:pStyle w:val="FirstParagraph"/>
      </w:pPr>
      <w:r>
        <w:t>Then</w:t>
      </w:r>
    </w:p>
    <w:p w14:paraId="14EECDCE" w14:textId="77777777" w:rsidR="00FC4531" w:rsidRDefault="00FC4531" w:rsidP="00FC4531">
      <w:pPr>
        <w:pStyle w:val="BodyText"/>
      </w:pPr>
      <m:oMathPara>
        <m:oMathParaPr>
          <m:jc m:val="center"/>
        </m:oMathParaPr>
        <m:oMath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den>
                  </m:f>
                </m:e>
              </m:nary>
              <m:r>
                <w:rPr>
                  <w:rFonts w:ascii="Cambria Math" w:hAnsi="Cambria Math"/>
                </w:rPr>
                <m:t> 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 </m:t>
              </m:r>
            </m:e>
          </m:borderBox>
        </m:oMath>
      </m:oMathPara>
    </w:p>
    <w:p w14:paraId="285A05C5" w14:textId="77777777" w:rsidR="00FC4531" w:rsidRDefault="00FC4531" w:rsidP="00FC4531">
      <w:pPr>
        <w:pStyle w:val="FirstParagraph"/>
      </w:pPr>
      <w:r>
        <w:t xml:space="preserve">The factor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amplifies slower mode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</m:t>
        </m:r>
      </m:oMath>
      <w:r>
        <w:t>).</w:t>
      </w:r>
    </w:p>
    <w:p w14:paraId="209C174F" w14:textId="77777777" w:rsidR="00FC4531" w:rsidRDefault="001F2949" w:rsidP="00FC4531">
      <w:r>
        <w:rPr>
          <w:noProof/>
        </w:rPr>
        <w:pict w14:anchorId="39308BAA">
          <v:rect id="_x0000_i1036" alt="" style="width:468pt;height:.05pt;mso-width-percent:0;mso-height-percent:0;mso-width-percent:0;mso-height-percent:0" o:hralign="center" o:hrstd="t" o:hr="t"/>
        </w:pict>
      </w:r>
    </w:p>
    <w:p w14:paraId="65642414" w14:textId="77777777" w:rsidR="00FC4531" w:rsidRDefault="001F2949" w:rsidP="00FC4531">
      <w:bookmarkStart w:id="19" w:name="X66886ca7afce28b0469965162b357c3d0203af6"/>
      <w:bookmarkStart w:id="20" w:name="proof"/>
      <w:bookmarkEnd w:id="18"/>
      <w:r>
        <w:rPr>
          <w:noProof/>
        </w:rPr>
        <w:pict w14:anchorId="34D8A4C1">
          <v:rect id="_x0000_i1035" alt="" style="width:468pt;height:.05pt;mso-width-percent:0;mso-height-percent:0;mso-width-percent:0;mso-height-percent:0" o:hralign="center" o:hrstd="t" o:hr="t"/>
        </w:pict>
      </w:r>
    </w:p>
    <w:p w14:paraId="23A98452" w14:textId="6554252D" w:rsidR="00DD0A00" w:rsidRDefault="00DD0A00" w:rsidP="00DD0A00">
      <w:pPr>
        <w:pStyle w:val="Heading3"/>
      </w:pPr>
      <w:bookmarkStart w:id="21" w:name="generic-misalignment"/>
      <w:bookmarkStart w:id="22" w:name="X7e5979a994421ebe665216353d0934892beb45e"/>
      <w:bookmarkEnd w:id="19"/>
      <w:bookmarkEnd w:id="20"/>
      <w:r>
        <w:t xml:space="preserve">3 </w:t>
      </w:r>
      <w:r>
        <w:t>Necessary and sufficient condition for alignment</w:t>
      </w:r>
    </w:p>
    <w:p w14:paraId="3945F1CA" w14:textId="68231519" w:rsidR="00DD0A00" w:rsidRDefault="00DD0A00" w:rsidP="00DD0A00">
      <w:pPr>
        <w:pStyle w:val="Heading4"/>
      </w:pPr>
      <w:bookmarkStart w:id="23" w:name="proposition-a.1-corrected"/>
      <w:r>
        <w:t xml:space="preserve">Proposition </w:t>
      </w:r>
    </w:p>
    <w:p w14:paraId="4B59AE78" w14:textId="1287A6B3" w:rsidR="00DD0A00" w:rsidRDefault="00DD0A00" w:rsidP="00DD0A00">
      <w:pPr>
        <w:pStyle w:val="FirstParagraph"/>
      </w:pPr>
      <w:r>
        <w:t xml:space="preserve">The stimulus ax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stim</m:t>
            </m:r>
          </m:sub>
        </m:sSub>
      </m:oMath>
      <w:r>
        <w:t xml:space="preserve"> and the noise axis</w:t>
      </w:r>
      <w:r w:rsidR="00D34929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noise</m:t>
            </m:r>
          </m:sub>
        </m:sSub>
      </m:oMath>
      <w:r w:rsidR="00D34929">
        <w:t xml:space="preserve"> </w:t>
      </w:r>
      <w:r w:rsidR="00D34929">
        <w:rPr>
          <w:b/>
          <w:bCs/>
        </w:rPr>
        <w:t xml:space="preserve"> </w:t>
      </w:r>
      <w:r>
        <w:t xml:space="preserve"> are collinear</w:t>
      </w:r>
      <w:r>
        <w:br/>
      </w:r>
      <w:proofErr w:type="spellStart"/>
      <w:r>
        <w:t>iff</w:t>
      </w:r>
      <w:proofErr w:type="spellEnd"/>
    </w:p>
    <w:p w14:paraId="4A871480" w14:textId="77777777" w:rsidR="00DD0A00" w:rsidRDefault="00DD0A00" w:rsidP="00DD0A00">
      <w:pPr>
        <w:pStyle w:val="BodyText"/>
      </w:pPr>
      <m:oMathPara>
        <m:oMathParaPr>
          <m:jc m:val="center"/>
        </m:oMathParaPr>
        <m:oMath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r>
                <w:rPr>
                  <w:rFonts w:ascii="Cambria Math" w:hAnsi="Cambria Math"/>
                </w:rPr>
                <m:t> G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 </m:t>
              </m:r>
              <m:r>
                <m:rPr>
                  <m:nor/>
                </m:rPr>
                <m:t>is a right eigenvector of</m:t>
              </m:r>
              <m:r>
                <w:rPr>
                  <w:rFonts w:ascii="Cambria Math" w:hAnsi="Cambria Math"/>
                </w:rPr>
                <m:t> A</m:t>
              </m:r>
              <m:box>
                <m:boxPr>
                  <m:opEmu m:val="1"/>
                  <m:ctrlPr>
                    <w:rPr>
                      <w:rFonts w:ascii="Cambria Math" w:hAnsi="Cambria Math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=</m:t>
                  </m:r>
                </m:e>
              </m:box>
              <m:r>
                <w:rPr>
                  <w:rFonts w:ascii="Cambria Math" w:hAnsi="Cambria Math"/>
                </w:rPr>
                <m:t>G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 </m:t>
              </m:r>
              <m:r>
                <m:rPr>
                  <m:nor/>
                </m:rPr>
                <m:t>with eigenvalue</m:t>
              </m:r>
              <m:r>
                <w:rPr>
                  <w:rFonts w:ascii="Cambria Math" w:hAnsi="Cambria Math"/>
                </w:rPr>
                <m:t> 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 </m:t>
              </m:r>
            </m:e>
          </m:borderBox>
        </m:oMath>
      </m:oMathPara>
    </w:p>
    <w:p w14:paraId="3B2A4359" w14:textId="77777777" w:rsidR="00DD0A00" w:rsidRDefault="00DD0A00" w:rsidP="00DD0A00">
      <w:pPr>
        <w:pStyle w:val="FirstParagraph"/>
      </w:pPr>
      <w:r>
        <w:t xml:space="preserve">equivalently </w:t>
      </w:r>
      <m:oMath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∝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noise</m:t>
            </m:r>
          </m:sub>
        </m:sSub>
      </m:oMath>
      <w:r>
        <w:t>.</w:t>
      </w:r>
    </w:p>
    <w:p w14:paraId="5F6686CB" w14:textId="77777777" w:rsidR="00DD0A00" w:rsidRDefault="001F2949" w:rsidP="00DD0A00">
      <w:r>
        <w:rPr>
          <w:noProof/>
        </w:rPr>
        <w:pict w14:anchorId="5EB6E7A0">
          <v:rect id="_x0000_i1034" alt="" style="width:468pt;height:.05pt;mso-width-percent:0;mso-height-percent:0;mso-width-percent:0;mso-height-percent:0" o:hralign="center" o:hrstd="t" o:hr="t"/>
        </w:pict>
      </w:r>
    </w:p>
    <w:bookmarkEnd w:id="23"/>
    <w:p w14:paraId="7B4E154D" w14:textId="77777777" w:rsidR="00DD0A00" w:rsidRDefault="00DD0A00" w:rsidP="00DD0A00">
      <w:pPr>
        <w:pStyle w:val="Heading4"/>
      </w:pPr>
      <w:r>
        <w:t>Proof</w:t>
      </w:r>
    </w:p>
    <w:p w14:paraId="3D3662E1" w14:textId="41E00B69" w:rsidR="00DD0A00" w:rsidRDefault="001F2949" w:rsidP="00DD0A00">
      <w:r>
        <w:rPr>
          <w:noProof/>
        </w:rPr>
        <w:pict w14:anchorId="7458201F">
          <v:rect id="_x0000_i1033" alt="" style="width:468pt;height:.05pt;mso-width-percent:0;mso-height-percent:0;mso-width-percent:0;mso-height-percent:0" o:hralign="center" o:hrstd="t" o:hr="t"/>
        </w:pict>
      </w:r>
      <w:bookmarkStart w:id="24" w:name="setup-and-notation"/>
    </w:p>
    <w:p w14:paraId="6A7C20EF" w14:textId="77777777" w:rsidR="00DD0A00" w:rsidRDefault="00DD0A00" w:rsidP="00DD0A00">
      <w:pPr>
        <w:pStyle w:val="Heading5"/>
      </w:pPr>
      <w:bookmarkStart w:id="25" w:name="necessity-leftarrow"/>
      <w:bookmarkEnd w:id="24"/>
      <w:r>
        <w:lastRenderedPageBreak/>
        <w:t xml:space="preserve">Necessity </w:t>
      </w:r>
      <m:oMath>
        <m:r>
          <m:rPr>
            <m:sty m:val="p"/>
          </m:rPr>
          <w:rPr>
            <w:rFonts w:ascii="Cambria Math" w:hAnsi="Cambria Math"/>
          </w:rPr>
          <m:t>(⇐)</m:t>
        </m:r>
      </m:oMath>
    </w:p>
    <w:p w14:paraId="370870CD" w14:textId="77777777" w:rsidR="00DD0A00" w:rsidRDefault="00DD0A00" w:rsidP="00DD0A00">
      <w:pPr>
        <w:pStyle w:val="FirstParagraph"/>
      </w:pPr>
      <w:r>
        <w:t xml:space="preserve">Assu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stim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noise</m:t>
            </m:r>
          </m:sub>
        </m:sSub>
      </m:oMath>
      <w:r>
        <w:t>.</w:t>
      </w:r>
      <w:r>
        <w:br/>
        <w:t xml:space="preserve">Then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m:rPr>
            <m:sty m:val="b"/>
          </m:rP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for som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</w:t>
      </w:r>
    </w:p>
    <w:p w14:paraId="59DC4B9A" w14:textId="77777777" w:rsidR="00DD0A00" w:rsidRDefault="00DD0A00" w:rsidP="00DD0A00">
      <w:pPr>
        <w:pStyle w:val="BodyText"/>
      </w:pPr>
      <w:r>
        <w:t>From the spectral expansion,</w:t>
      </w:r>
    </w:p>
    <w:p w14:paraId="734D38B2" w14:textId="77777777" w:rsidR="00DD0A00" w:rsidRDefault="00DD0A00" w:rsidP="00DD0A00"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nary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484F820" w14:textId="77777777" w:rsidR="00DD0A00" w:rsidRDefault="00DD0A00" w:rsidP="00DD0A00">
      <w:pPr>
        <w:pStyle w:val="FirstParagraph"/>
      </w:pPr>
      <w:r>
        <w:t xml:space="preserve">Because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 xml:space="preserve">, this equality impl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all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>.</w:t>
      </w:r>
      <w:r>
        <w:br/>
        <w:t xml:space="preserve">Thus </w:t>
      </w:r>
      <m:oMath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</m:oMath>
      <w:r>
        <w:t xml:space="preserve"> has no component outsi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, i.e.</w:t>
      </w:r>
    </w:p>
    <w:p w14:paraId="2C2FE062" w14:textId="77777777" w:rsidR="00DD0A00" w:rsidRDefault="00DD0A00" w:rsidP="00DD0A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3BFD3B6" w14:textId="77777777" w:rsidR="00DD0A00" w:rsidRDefault="00DD0A00" w:rsidP="00DD0A00">
      <w:pPr>
        <w:pStyle w:val="FirstParagraph"/>
      </w:pPr>
      <w:r>
        <w:t>which is exactly (A1).</w:t>
      </w:r>
    </w:p>
    <w:p w14:paraId="3129CB3A" w14:textId="77777777" w:rsidR="00DD0A00" w:rsidRDefault="001F2949" w:rsidP="00DD0A00">
      <w:r>
        <w:rPr>
          <w:noProof/>
        </w:rPr>
        <w:pict w14:anchorId="495D6F32">
          <v:rect id="_x0000_i1032" alt="" style="width:468pt;height:.05pt;mso-width-percent:0;mso-height-percent:0;mso-width-percent:0;mso-height-percent:0" o:hralign="center" o:hrstd="t" o:hr="t"/>
        </w:pict>
      </w:r>
    </w:p>
    <w:p w14:paraId="2B664F4E" w14:textId="77777777" w:rsidR="00DD0A00" w:rsidRDefault="00DD0A00" w:rsidP="00DD0A00">
      <w:pPr>
        <w:pStyle w:val="Heading5"/>
      </w:pPr>
      <w:bookmarkStart w:id="26" w:name="sufficiency-rightarrow"/>
      <w:bookmarkEnd w:id="25"/>
      <w:r>
        <w:t xml:space="preserve">Sufficiency </w:t>
      </w:r>
      <m:oMath>
        <m:r>
          <m:rPr>
            <m:sty m:val="p"/>
          </m:rPr>
          <w:rPr>
            <w:rFonts w:ascii="Cambria Math" w:hAnsi="Cambria Math"/>
          </w:rPr>
          <m:t>(⇒)</m:t>
        </m:r>
      </m:oMath>
    </w:p>
    <w:p w14:paraId="0EFD3802" w14:textId="77777777" w:rsidR="00DD0A00" w:rsidRDefault="00DD0A00" w:rsidP="00DD0A00">
      <w:pPr>
        <w:pStyle w:val="FirstParagraph"/>
      </w:pPr>
      <w:r>
        <w:t xml:space="preserve">Assume (A1): </w:t>
      </w:r>
      <m:oMath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with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t>.</w:t>
      </w:r>
    </w:p>
    <w:p w14:paraId="235A61F2" w14:textId="77777777" w:rsidR="00DD0A00" w:rsidRDefault="00DD0A00" w:rsidP="00DD0A00">
      <w:pPr>
        <w:pStyle w:val="Compact"/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​</m:t>
            </m:r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bSup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</m:t>
        </m:r>
      </m:oMath>
      <w:r>
        <w:t>.</w:t>
      </w:r>
      <w:r>
        <w:br/>
      </w:r>
    </w:p>
    <w:p w14:paraId="5D6C43C0" w14:textId="77777777" w:rsidR="00DD0A00" w:rsidRDefault="00DD0A00" w:rsidP="00DD0A00">
      <w:pPr>
        <w:pStyle w:val="Compact"/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bSup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 (orthogonality).</w:t>
      </w:r>
    </w:p>
    <w:p w14:paraId="1D6FF77E" w14:textId="77777777" w:rsidR="00DD0A00" w:rsidRDefault="00DD0A00" w:rsidP="00DD0A00">
      <w:pPr>
        <w:pStyle w:val="FirstParagraph"/>
      </w:pPr>
      <w:r>
        <w:t>Therefore</w:t>
      </w:r>
    </w:p>
    <w:p w14:paraId="6B764EF9" w14:textId="77777777" w:rsidR="00DD0A00" w:rsidRDefault="00DD0A00" w:rsidP="00DD0A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ti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nois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4C09B1F" w14:textId="77777777" w:rsidR="00DD0A00" w:rsidRDefault="00DD0A00" w:rsidP="00DD0A00">
      <w:pPr>
        <w:pStyle w:val="FirstParagraph"/>
      </w:pPr>
      <w:r>
        <w:rPr>
          <w:rFonts w:ascii="Cambria Math" w:hAnsi="Cambria Math" w:cs="Cambria Math"/>
        </w:rPr>
        <w:t>∎</w:t>
      </w:r>
    </w:p>
    <w:bookmarkEnd w:id="22"/>
    <w:bookmarkEnd w:id="26"/>
    <w:p w14:paraId="19A130A9" w14:textId="77777777" w:rsidR="00FC4531" w:rsidRDefault="001F2949" w:rsidP="00FC4531">
      <w:r>
        <w:rPr>
          <w:noProof/>
        </w:rPr>
        <w:pict w14:anchorId="4EF16A15">
          <v:rect id="_x0000_i1031" alt="" style="width:468pt;height:.05pt;mso-width-percent:0;mso-height-percent:0;mso-width-percent:0;mso-height-percent:0" o:hralign="center" o:hrstd="t" o:hr="t"/>
        </w:pict>
      </w:r>
    </w:p>
    <w:p w14:paraId="57D470BA" w14:textId="21E14D6D" w:rsidR="00FC4531" w:rsidRDefault="00D34929" w:rsidP="00FC4531">
      <w:pPr>
        <w:pStyle w:val="Heading2"/>
      </w:pPr>
      <w:bookmarkStart w:id="27" w:name="illustrative-twounit-example"/>
      <w:bookmarkEnd w:id="21"/>
      <w:r>
        <w:t>4</w:t>
      </w:r>
      <w:r w:rsidR="00FC4531">
        <w:t> Illustrative two</w:t>
      </w:r>
      <w:r w:rsidR="00FC4531">
        <w:rPr>
          <w:rFonts w:ascii="Cambria Math" w:hAnsi="Cambria Math" w:cs="Cambria Math"/>
        </w:rPr>
        <w:t>‑</w:t>
      </w:r>
      <w:r w:rsidR="00FC4531">
        <w:t>unit example</w:t>
      </w:r>
    </w:p>
    <w:p w14:paraId="0BF5654B" w14:textId="77777777" w:rsidR="00FC4531" w:rsidRDefault="00FC4531" w:rsidP="00FC453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5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0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88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6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G</m:t>
          </m:r>
          <m:r>
            <m:rPr>
              <m:sty m:val="p"/>
            </m:rPr>
            <w:rPr>
              <w:rFonts w:ascii="Cambria Math" w:hAnsi="Cambria Math"/>
            </w:rPr>
            <m:t>=diag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0.4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603B99ED" w14:textId="77777777" w:rsidR="00FC4531" w:rsidRDefault="00FC4531" w:rsidP="00FC4531">
      <w:pPr>
        <w:pStyle w:val="FirstParagraph"/>
      </w:pPr>
      <w:r>
        <w:t>One finds</w:t>
      </w:r>
    </w:p>
    <w:p w14:paraId="698D1554" w14:textId="77777777" w:rsidR="00FC4531" w:rsidRDefault="00FC4531" w:rsidP="00FC453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nois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0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ti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9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478177F" w14:textId="77777777" w:rsidR="00FC4531" w:rsidRDefault="00FC4531" w:rsidP="00FC4531">
      <w:pPr>
        <w:pStyle w:val="FirstParagraph"/>
      </w:pPr>
      <w:r>
        <w:t xml:space="preserve">whose cosine is </w:t>
      </w:r>
      <m:oMath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27</m:t>
        </m:r>
      </m:oMath>
      <w:r>
        <w:t xml:space="preserve"> (angle </w:t>
      </w:r>
      <m:oMath>
        <m:r>
          <m:rPr>
            <m:sty m:val="p"/>
          </m:rPr>
          <w:rPr>
            <w:rFonts w:ascii="Cambria Math" w:hAnsi="Cambria Math"/>
          </w:rPr>
          <m:t>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75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>). Unequal gains tilt the stimulus axis toward the high</w:t>
      </w:r>
      <w:r>
        <w:rPr>
          <w:rFonts w:ascii="Cambria Math" w:hAnsi="Cambria Math" w:cs="Cambria Math"/>
        </w:rPr>
        <w:t>‑</w:t>
      </w:r>
      <w:r>
        <w:t>gain neuron despite the feature</w:t>
      </w:r>
      <w:r>
        <w:rPr>
          <w:rFonts w:ascii="Cambria Math" w:hAnsi="Cambria Math" w:cs="Cambria Math"/>
        </w:rPr>
        <w:t>‑</w:t>
      </w:r>
      <w:r>
        <w:t>aligned weight matrices.</w:t>
      </w:r>
    </w:p>
    <w:p w14:paraId="6E2A5720" w14:textId="77777777" w:rsidR="00FC4531" w:rsidRDefault="001F2949" w:rsidP="00FC4531">
      <w:r>
        <w:rPr>
          <w:noProof/>
        </w:rPr>
        <w:pict w14:anchorId="3205FBFF">
          <v:rect id="_x0000_i1030" alt="" style="width:468pt;height:.05pt;mso-width-percent:0;mso-height-percent:0;mso-width-percent:0;mso-height-percent:0" o:hralign="center" o:hrstd="t" o:hr="t"/>
        </w:pict>
      </w:r>
    </w:p>
    <w:p w14:paraId="695D475B" w14:textId="3C2C063B" w:rsidR="00FC4531" w:rsidRDefault="00D34929" w:rsidP="00FC4531">
      <w:pPr>
        <w:pStyle w:val="Heading2"/>
      </w:pPr>
      <w:bookmarkStart w:id="28" w:name="takehome-message"/>
      <w:bookmarkEnd w:id="27"/>
      <w:r>
        <w:lastRenderedPageBreak/>
        <w:t>5</w:t>
      </w:r>
      <w:r w:rsidR="00FC4531">
        <w:t> </w:t>
      </w:r>
      <w:r>
        <w:t>Conclusion</w:t>
      </w:r>
    </w:p>
    <w:p w14:paraId="1324B279" w14:textId="1728E085" w:rsidR="00FC4531" w:rsidRDefault="00FC4531" w:rsidP="00DF7D59">
      <w:pPr>
        <w:pStyle w:val="FirstParagraph"/>
      </w:pPr>
      <w:r>
        <w:t xml:space="preserve">Stimulus–recurrent alignment is </w:t>
      </w:r>
      <w:r>
        <w:rPr>
          <w:b/>
          <w:bCs/>
        </w:rPr>
        <w:t>not automatic</w:t>
      </w:r>
      <w:r>
        <w:t>.</w:t>
      </w:r>
    </w:p>
    <w:p w14:paraId="01DF8714" w14:textId="1D54EC09" w:rsidR="00FC4531" w:rsidRDefault="00FC4531" w:rsidP="00FC4531">
      <w:pPr>
        <w:pStyle w:val="FirstParagraph"/>
      </w:pPr>
      <w:r>
        <w:t>Appendix </w:t>
      </w:r>
      <w:r w:rsidR="00DF7D59">
        <w:t>B</w:t>
      </w:r>
      <w:r>
        <w:t xml:space="preserve"> (optimality proof) then shows that, once alignment is achieved, projecting along the common axis </w:t>
      </w:r>
      <w:r w:rsidR="00DF7D59">
        <w:t>maximizes</w:t>
      </w:r>
      <w:r>
        <w:t xml:space="preserve"> single</w:t>
      </w:r>
      <w:r>
        <w:rPr>
          <w:rFonts w:ascii="Cambria Math" w:hAnsi="Cambria Math" w:cs="Cambria Math"/>
        </w:rPr>
        <w:t>‑</w:t>
      </w:r>
      <w:r>
        <w:t>axis Fisher information.</w:t>
      </w:r>
    </w:p>
    <w:p w14:paraId="28D96E5F" w14:textId="77777777" w:rsidR="00B94009" w:rsidRPr="00D65348" w:rsidRDefault="00B94009" w:rsidP="00B94009">
      <w:pPr>
        <w:rPr>
          <w:lang w:eastAsia="zh-CN"/>
        </w:rPr>
      </w:pPr>
      <w:bookmarkStart w:id="29" w:name="appendix-a-optimality-of-the-noise-axis"/>
      <w:bookmarkEnd w:id="28"/>
    </w:p>
    <w:p w14:paraId="1132DDBA" w14:textId="77777777" w:rsidR="00B94009" w:rsidRDefault="00B94009" w:rsidP="00BA454A">
      <w:pPr>
        <w:pStyle w:val="Heading3"/>
        <w:rPr>
          <w:sz w:val="24"/>
          <w:szCs w:val="24"/>
        </w:rPr>
      </w:pPr>
    </w:p>
    <w:p w14:paraId="72236E18" w14:textId="77777777" w:rsidR="00B94009" w:rsidRDefault="00B94009" w:rsidP="00BA454A">
      <w:pPr>
        <w:pStyle w:val="Heading3"/>
        <w:rPr>
          <w:sz w:val="24"/>
          <w:szCs w:val="24"/>
        </w:rPr>
      </w:pPr>
    </w:p>
    <w:p w14:paraId="5D82F87A" w14:textId="77777777" w:rsidR="008771A9" w:rsidRDefault="008771A9" w:rsidP="008771A9">
      <w:pPr>
        <w:pStyle w:val="BodyText"/>
      </w:pPr>
    </w:p>
    <w:p w14:paraId="39104BEE" w14:textId="77777777" w:rsidR="008771A9" w:rsidRDefault="008771A9" w:rsidP="008771A9">
      <w:pPr>
        <w:pStyle w:val="BodyText"/>
      </w:pPr>
    </w:p>
    <w:p w14:paraId="78384120" w14:textId="77777777" w:rsidR="008771A9" w:rsidRDefault="008771A9" w:rsidP="008771A9">
      <w:pPr>
        <w:pStyle w:val="BodyText"/>
      </w:pPr>
    </w:p>
    <w:p w14:paraId="000A1D79" w14:textId="77777777" w:rsidR="008771A9" w:rsidRDefault="008771A9" w:rsidP="008771A9">
      <w:pPr>
        <w:pStyle w:val="BodyText"/>
      </w:pPr>
    </w:p>
    <w:p w14:paraId="2BD573A9" w14:textId="77777777" w:rsidR="008771A9" w:rsidRDefault="008771A9" w:rsidP="008771A9">
      <w:pPr>
        <w:pStyle w:val="BodyText"/>
      </w:pPr>
    </w:p>
    <w:p w14:paraId="70964E2A" w14:textId="77777777" w:rsidR="008771A9" w:rsidRDefault="008771A9" w:rsidP="008771A9">
      <w:pPr>
        <w:pStyle w:val="BodyText"/>
      </w:pPr>
    </w:p>
    <w:p w14:paraId="5B77B916" w14:textId="77777777" w:rsidR="008771A9" w:rsidRDefault="008771A9" w:rsidP="008771A9">
      <w:pPr>
        <w:pStyle w:val="BodyText"/>
      </w:pPr>
    </w:p>
    <w:p w14:paraId="105CD7B8" w14:textId="77777777" w:rsidR="008771A9" w:rsidRDefault="008771A9" w:rsidP="008771A9">
      <w:pPr>
        <w:pStyle w:val="BodyText"/>
      </w:pPr>
    </w:p>
    <w:p w14:paraId="033930A9" w14:textId="77777777" w:rsidR="008771A9" w:rsidRDefault="008771A9" w:rsidP="008771A9">
      <w:pPr>
        <w:pStyle w:val="BodyText"/>
      </w:pPr>
    </w:p>
    <w:p w14:paraId="2A5EFB89" w14:textId="77777777" w:rsidR="008771A9" w:rsidRDefault="008771A9" w:rsidP="008771A9">
      <w:pPr>
        <w:pStyle w:val="BodyText"/>
      </w:pPr>
    </w:p>
    <w:p w14:paraId="12D1AAC1" w14:textId="77777777" w:rsidR="008771A9" w:rsidRDefault="008771A9" w:rsidP="008771A9">
      <w:pPr>
        <w:pStyle w:val="BodyText"/>
      </w:pPr>
    </w:p>
    <w:p w14:paraId="0DD19178" w14:textId="77777777" w:rsidR="008771A9" w:rsidRDefault="008771A9" w:rsidP="008771A9">
      <w:pPr>
        <w:pStyle w:val="BodyText"/>
      </w:pPr>
    </w:p>
    <w:p w14:paraId="47396882" w14:textId="77777777" w:rsidR="008771A9" w:rsidRDefault="008771A9" w:rsidP="008771A9">
      <w:pPr>
        <w:pStyle w:val="BodyText"/>
      </w:pPr>
    </w:p>
    <w:p w14:paraId="28554634" w14:textId="77777777" w:rsidR="008771A9" w:rsidRDefault="008771A9" w:rsidP="008771A9">
      <w:pPr>
        <w:pStyle w:val="BodyText"/>
      </w:pPr>
    </w:p>
    <w:p w14:paraId="587AB172" w14:textId="77777777" w:rsidR="008771A9" w:rsidRDefault="008771A9" w:rsidP="008771A9">
      <w:pPr>
        <w:pStyle w:val="BodyText"/>
      </w:pPr>
    </w:p>
    <w:p w14:paraId="05A5966E" w14:textId="77777777" w:rsidR="008771A9" w:rsidRDefault="008771A9" w:rsidP="008771A9">
      <w:pPr>
        <w:pStyle w:val="BodyText"/>
      </w:pPr>
    </w:p>
    <w:p w14:paraId="649A5A87" w14:textId="77777777" w:rsidR="008771A9" w:rsidRDefault="008771A9" w:rsidP="008771A9">
      <w:pPr>
        <w:pStyle w:val="BodyText"/>
      </w:pPr>
    </w:p>
    <w:p w14:paraId="78E445B7" w14:textId="77777777" w:rsidR="008771A9" w:rsidRDefault="008771A9" w:rsidP="008771A9">
      <w:pPr>
        <w:pStyle w:val="BodyText"/>
      </w:pPr>
    </w:p>
    <w:p w14:paraId="6614F3CD" w14:textId="77777777" w:rsidR="008771A9" w:rsidRDefault="008771A9" w:rsidP="008771A9">
      <w:pPr>
        <w:pStyle w:val="BodyText"/>
      </w:pPr>
    </w:p>
    <w:p w14:paraId="40CF6C2D" w14:textId="77777777" w:rsidR="008771A9" w:rsidRPr="008771A9" w:rsidRDefault="008771A9" w:rsidP="008771A9">
      <w:pPr>
        <w:pStyle w:val="BodyText"/>
      </w:pPr>
    </w:p>
    <w:p w14:paraId="43465DFD" w14:textId="2A273C52" w:rsidR="00BA454A" w:rsidRPr="00DF7D59" w:rsidRDefault="00BA454A" w:rsidP="00BA454A">
      <w:pPr>
        <w:pStyle w:val="Heading3"/>
      </w:pPr>
      <w:r w:rsidRPr="00DF7D59">
        <w:lastRenderedPageBreak/>
        <w:t>Appendix </w:t>
      </w:r>
      <w:proofErr w:type="gramStart"/>
      <w:r w:rsidR="00B94009" w:rsidRPr="00DF7D59">
        <w:t>B</w:t>
      </w:r>
      <w:r w:rsidRPr="00DF7D59">
        <w:t xml:space="preserve">  –</w:t>
      </w:r>
      <w:proofErr w:type="gramEnd"/>
      <w:r w:rsidRPr="00DF7D59">
        <w:t> </w:t>
      </w:r>
      <w:r w:rsidRPr="00DF7D59">
        <w:rPr>
          <w:lang w:eastAsia="zh-CN"/>
        </w:rPr>
        <w:t xml:space="preserve"> </w:t>
      </w:r>
      <w:r w:rsidRPr="00DF7D59">
        <w:t>Optimality of the noise axis</w:t>
      </w:r>
    </w:p>
    <w:p w14:paraId="7D909669" w14:textId="77777777" w:rsidR="00BA454A" w:rsidRPr="00D65348" w:rsidRDefault="00BA454A" w:rsidP="00BA454A">
      <w:pPr>
        <w:pStyle w:val="FirstParagraph"/>
        <w:rPr>
          <w:lang w:eastAsia="zh-CN"/>
        </w:rPr>
      </w:pPr>
      <w:r w:rsidRPr="00D65348">
        <w:t>We prove that the Fisher ratio</w:t>
      </w:r>
    </w:p>
    <w:p w14:paraId="2EE742BD" w14:textId="77777777" w:rsidR="00BA454A" w:rsidRPr="00D65348" w:rsidRDefault="00BA454A" w:rsidP="00BA454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 </m:t>
          </m:r>
          <m:r>
            <m:rPr>
              <m:nor/>
            </m:rPr>
            <m:t>with</m:t>
          </m:r>
          <m:r>
            <w:rPr>
              <w:rFonts w:ascii="Cambria Math" w:hAnsi="Cambria Math"/>
            </w:rPr>
            <m:t> 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[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 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78F82B97" w14:textId="18B79A21" w:rsidR="00BA454A" w:rsidRPr="00D65348" w:rsidRDefault="00BA454A" w:rsidP="00BA454A">
      <w:pPr>
        <w:pStyle w:val="FirstParagraph"/>
      </w:pPr>
      <w:r w:rsidRPr="00D65348">
        <w:t xml:space="preserve">is </w:t>
      </w:r>
      <w:r w:rsidR="003D6FF9" w:rsidRPr="00D65348">
        <w:t>maximized</w:t>
      </w:r>
      <w:r w:rsidRPr="00D65348">
        <w:t xml:space="preserve">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D65348">
        <w:t>, i.e. when the read</w:t>
      </w:r>
      <w:r w:rsidRPr="00D65348">
        <w:rPr>
          <w:rFonts w:ascii="Cambria Math" w:hAnsi="Cambria Math" w:cs="Cambria Math"/>
        </w:rPr>
        <w:t>‑</w:t>
      </w:r>
      <w:r w:rsidRPr="00D65348">
        <w:t xml:space="preserve">out vector </w:t>
      </w:r>
      <m:oMath>
        <m:r>
          <m:rPr>
            <m:sty m:val="b"/>
          </m:rP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is </w:t>
      </w:r>
      <w:r w:rsidRPr="00D65348">
        <w:rPr>
          <w:b/>
          <w:bCs/>
        </w:rPr>
        <w:t>exactly the noise/coding axis</w:t>
      </w:r>
      <w:r w:rsidRPr="00D65348">
        <w:t>.</w:t>
      </w:r>
    </w:p>
    <w:p w14:paraId="63AD4560" w14:textId="77777777" w:rsidR="00BA454A" w:rsidRPr="00D65348" w:rsidRDefault="001F2949" w:rsidP="00BA454A">
      <w:r>
        <w:rPr>
          <w:noProof/>
        </w:rPr>
        <w:pict w14:anchorId="1F16E334">
          <v:rect id="_x0000_i1029" alt="" style="width:468pt;height:.05pt;mso-width-percent:0;mso-height-percent:0;mso-width-percent:0;mso-height-percent:0" o:hralign="center" o:hrstd="t" o:hr="t"/>
        </w:pict>
      </w:r>
    </w:p>
    <w:p w14:paraId="094B67F1" w14:textId="77777777" w:rsidR="00BA454A" w:rsidRPr="00D65348" w:rsidRDefault="00BA454A" w:rsidP="00BA454A">
      <w:pPr>
        <w:pStyle w:val="Heading4"/>
      </w:pPr>
      <w:bookmarkStart w:id="30" w:name="geometry-of-the-tuned-rankone-network"/>
      <w:r w:rsidRPr="00D65348">
        <w:t>1. Geometry of the tuned rank</w:t>
      </w:r>
      <w:r w:rsidRPr="00D65348">
        <w:rPr>
          <w:rFonts w:ascii="Cambria Math" w:hAnsi="Cambria Math" w:cs="Cambria Math"/>
        </w:rPr>
        <w:t>‑</w:t>
      </w:r>
      <w:r w:rsidRPr="00D65348">
        <w:t>one network</w:t>
      </w:r>
    </w:p>
    <w:p w14:paraId="2CDF49E4" w14:textId="77777777" w:rsidR="00BA454A" w:rsidRPr="00D65348" w:rsidRDefault="00BA454A" w:rsidP="00BA454A">
      <w:pPr>
        <w:pStyle w:val="FirstParagraph"/>
      </w:pPr>
      <w:r w:rsidRPr="00D65348">
        <w:t>After synaptic tuning the stimulus difference and dominant noise direction coincide,</w:t>
      </w:r>
    </w:p>
    <w:p w14:paraId="0D22724B" w14:textId="77777777" w:rsidR="00BA454A" w:rsidRPr="00D65348" w:rsidRDefault="00BA454A" w:rsidP="00BA454A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a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lo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D875F24" w14:textId="77777777" w:rsidR="00BA454A" w:rsidRPr="00D65348" w:rsidRDefault="00BA454A" w:rsidP="00BA454A">
      <w:pPr>
        <w:pStyle w:val="FirstParagraph"/>
      </w:pPr>
      <w:r w:rsidRPr="00D65348"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slow</m:t>
            </m:r>
          </m:sub>
        </m:sSub>
      </m:oMath>
      <w:r w:rsidRPr="00D65348">
        <w:t xml:space="preserve"> is the unit eigen</w:t>
      </w:r>
      <w:r w:rsidRPr="00D65348">
        <w:rPr>
          <w:rFonts w:ascii="Cambria Math" w:hAnsi="Cambria Math" w:cs="Cambria Math"/>
        </w:rPr>
        <w:t>‑</w:t>
      </w:r>
      <w:r w:rsidRPr="00D65348">
        <w:t xml:space="preserve">vector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Pr="00D65348">
        <w:t xml:space="preserve"> with the largest eigenvalue. Choose an orthonormal basi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m:t>slow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Segoe UI Symbol" w:hAnsi="Segoe UI Symbol" w:cs="Segoe UI Symbol"/>
              </w:rPr>
              <m:t>⟂</m:t>
            </m:r>
          </m:sub>
        </m:sSub>
        <m:r>
          <m:rPr>
            <m:sty m:val="p"/>
          </m:rPr>
          <w:rPr>
            <w:rFonts w:ascii="Cambria Math" w:hAnsi="Cambria Math"/>
          </w:rPr>
          <m:t>,…}</m:t>
        </m:r>
      </m:oMath>
      <w:r w:rsidRPr="00D65348">
        <w:t xml:space="preserve"> and parameterise the read</w:t>
      </w:r>
      <w:r w:rsidRPr="00D65348">
        <w:rPr>
          <w:rFonts w:ascii="Cambria Math" w:hAnsi="Cambria Math" w:cs="Cambria Math"/>
        </w:rPr>
        <w:t>‑</w:t>
      </w:r>
      <w:r w:rsidRPr="00D65348">
        <w:t>out axis as</w:t>
      </w:r>
    </w:p>
    <w:p w14:paraId="4D59D540" w14:textId="77777777" w:rsidR="00BA454A" w:rsidRPr="00D65348" w:rsidRDefault="00BA454A" w:rsidP="00BA454A"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lo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sin</m:t>
          </m:r>
          <m:r>
            <w:rPr>
              <w:rFonts w:ascii="Cambria Math" w:hAnsi="Cambria Math"/>
            </w:rPr>
            <m:t>θ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Segoe UI Symbol" w:hAnsi="Segoe UI Symbol" w:cs="Segoe UI Symbol"/>
                </w:rPr>
                <m:t>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θ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A56C4C1" w14:textId="77777777" w:rsidR="00BA454A" w:rsidRPr="00D65348" w:rsidRDefault="00BA454A" w:rsidP="00BA454A">
      <w:pPr>
        <w:pStyle w:val="FirstParagraph"/>
      </w:pPr>
      <w:r w:rsidRPr="00D65348">
        <w:t>Because the noise covariance shares the same eigen</w:t>
      </w:r>
      <w:r w:rsidRPr="00D65348">
        <w:rPr>
          <w:rFonts w:ascii="Cambria Math" w:hAnsi="Cambria Math" w:cs="Cambria Math"/>
        </w:rPr>
        <w:t>‑</w:t>
      </w:r>
      <w:r w:rsidRPr="00D65348">
        <w:t>basis, write</w:t>
      </w:r>
    </w:p>
    <w:p w14:paraId="3DC6E50C" w14:textId="77777777" w:rsidR="00BA454A" w:rsidRPr="00D65348" w:rsidRDefault="00BA454A" w:rsidP="00BA454A"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low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m:t>slow</m:t>
              </m:r>
            </m:sub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Segoe UI Symbol" w:hAnsi="Segoe UI Symbol" w:cs="Segoe UI Symbol"/>
                </w:rPr>
                <m:t>⟂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Segoe UI Symbol" w:hAnsi="Segoe UI Symbol" w:cs="Segoe UI Symbol"/>
                </w:rPr>
                <m:t>⟂</m:t>
              </m:r>
            </m:sub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​</m:t>
              </m:r>
              <m:r>
                <m:rPr>
                  <m:nor/>
                </m:rPr>
                <m:t>res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24DDB66" w14:textId="77777777" w:rsidR="00BA454A" w:rsidRPr="00D65348" w:rsidRDefault="00BA454A" w:rsidP="00BA454A">
      <w:pPr>
        <w:pStyle w:val="FirstParagraph"/>
      </w:pPr>
      <w:r w:rsidRPr="00D65348">
        <w:t xml:space="preserve">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 w:rsidRPr="00D65348">
        <w:t xml:space="preserve"> (the slow mode has largest variance)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​</m:t>
            </m:r>
            <m:r>
              <m:rPr>
                <m:nor/>
              </m:rPr>
              <m:t>rest</m:t>
            </m:r>
          </m:sub>
        </m:sSub>
      </m:oMath>
      <w:r w:rsidRPr="00D65348">
        <w:t xml:space="preserve"> living in the remaining orthogonal sub</w:t>
      </w:r>
      <w:r w:rsidRPr="00D65348">
        <w:rPr>
          <w:rFonts w:ascii="Cambria Math" w:hAnsi="Cambria Math" w:cs="Cambria Math"/>
        </w:rPr>
        <w:t>‑</w:t>
      </w:r>
      <w:r w:rsidRPr="00D65348">
        <w:t>space.</w:t>
      </w:r>
    </w:p>
    <w:p w14:paraId="4FE689F5" w14:textId="77777777" w:rsidR="00BA454A" w:rsidRPr="00D65348" w:rsidRDefault="001F2949" w:rsidP="00BA454A">
      <w:r>
        <w:rPr>
          <w:noProof/>
        </w:rPr>
        <w:pict w14:anchorId="40BA2052">
          <v:rect id="_x0000_i1028" alt="" style="width:468pt;height:.05pt;mso-width-percent:0;mso-height-percent:0;mso-width-percent:0;mso-height-percent:0" o:hralign="center" o:hrstd="t" o:hr="t"/>
        </w:pict>
      </w:r>
    </w:p>
    <w:p w14:paraId="5A4754CB" w14:textId="77777777" w:rsidR="00BA454A" w:rsidRPr="00D65348" w:rsidRDefault="00BA454A" w:rsidP="00BA454A">
      <w:pPr>
        <w:pStyle w:val="Heading4"/>
      </w:pPr>
      <w:bookmarkStart w:id="31" w:name="Xf35f83748036596d91b85c8477ce0ba70e76e13"/>
      <w:bookmarkEnd w:id="30"/>
      <w:r w:rsidRPr="00D65348">
        <w:t>2. Closed</w:t>
      </w:r>
      <w:r w:rsidRPr="00D65348">
        <w:rPr>
          <w:rFonts w:ascii="Cambria Math" w:hAnsi="Cambria Math" w:cs="Cambria Math"/>
        </w:rPr>
        <w:t>‑</w:t>
      </w:r>
      <w:r w:rsidRPr="00D65348">
        <w:t xml:space="preserve">form expressions for </w:t>
      </w:r>
      <m:oMath>
        <m:r>
          <w:rPr>
            <w:rFonts w:ascii="Cambria Math" w:hAnsi="Cambria Math"/>
          </w:rPr>
          <m:t>S(θ)</m:t>
        </m:r>
      </m:oMath>
      <w:r w:rsidRPr="00D65348">
        <w:t xml:space="preserve"> and </w:t>
      </w:r>
      <m:oMath>
        <m:r>
          <w:rPr>
            <w:rFonts w:ascii="Cambria Math" w:hAnsi="Cambria Math"/>
          </w:rPr>
          <m:t>N(θ)</m:t>
        </m:r>
      </m:oMath>
    </w:p>
    <w:p w14:paraId="7D8CD2F3" w14:textId="77777777" w:rsidR="00BA454A" w:rsidRPr="00D65348" w:rsidRDefault="00BA454A" w:rsidP="00BA454A">
      <w:pPr>
        <w:pStyle w:val="FirstParagraph"/>
      </w:pPr>
      <w:r w:rsidRPr="00D65348">
        <w:t>Using the orthogonality relations:</w:t>
      </w:r>
    </w:p>
    <w:p w14:paraId="1E85A100" w14:textId="77777777" w:rsidR="00BA454A" w:rsidRPr="00D65348" w:rsidRDefault="00BA454A" w:rsidP="00BA454A">
      <w:pPr>
        <w:pStyle w:val="BodyText"/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[</m:t>
              </m:r>
              <m:r>
                <w:rPr>
                  <w:rFonts w:ascii="Cambria Math" w:hAnsi="Cambria Math"/>
                </w:rPr>
                <m:t>a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cos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</m:e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</m:e>
          </m:eqArr>
        </m:oMath>
      </m:oMathPara>
    </w:p>
    <w:p w14:paraId="077E460F" w14:textId="77777777" w:rsidR="00BA454A" w:rsidRPr="00D65348" w:rsidRDefault="00BA454A" w:rsidP="00BA454A">
      <w:pPr>
        <w:pStyle w:val="FirstParagraph"/>
      </w:pPr>
      <w:r w:rsidRPr="00D65348">
        <w:t xml:space="preserve">because </w:t>
      </w:r>
      <m:oMath>
        <m:r>
          <m:rPr>
            <m:sty m:val="b"/>
          </m:rP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has no projection onto the “rest’’ sub</w:t>
      </w:r>
      <w:r w:rsidRPr="00D65348">
        <w:rPr>
          <w:rFonts w:ascii="Cambria Math" w:hAnsi="Cambria Math" w:cs="Cambria Math"/>
        </w:rPr>
        <w:t>‑</w:t>
      </w:r>
      <w:r w:rsidRPr="00D65348">
        <w:t>space.</w:t>
      </w:r>
    </w:p>
    <w:p w14:paraId="125264C0" w14:textId="77777777" w:rsidR="00BA454A" w:rsidRPr="00D65348" w:rsidRDefault="00BA454A" w:rsidP="00BA454A">
      <w:pPr>
        <w:pStyle w:val="BodyText"/>
      </w:pPr>
      <w:r w:rsidRPr="00D65348">
        <w:t>Hence</w:t>
      </w:r>
    </w:p>
    <w:p w14:paraId="7DEFCF2C" w14:textId="77777777" w:rsidR="00BA454A" w:rsidRPr="00D65348" w:rsidRDefault="00BA454A" w:rsidP="00BA454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3EBB860" w14:textId="77777777" w:rsidR="00BA454A" w:rsidRPr="00D65348" w:rsidRDefault="001F2949" w:rsidP="00BA454A">
      <w:r>
        <w:rPr>
          <w:noProof/>
        </w:rPr>
        <w:pict w14:anchorId="0A1057A9">
          <v:rect id="_x0000_i1027" alt="" style="width:468pt;height:.05pt;mso-width-percent:0;mso-height-percent:0;mso-width-percent:0;mso-height-percent:0" o:hralign="center" o:hrstd="t" o:hr="t"/>
        </w:pict>
      </w:r>
    </w:p>
    <w:p w14:paraId="350D4292" w14:textId="77777777" w:rsidR="00BA454A" w:rsidRPr="00D65348" w:rsidRDefault="00BA454A" w:rsidP="00BA454A">
      <w:pPr>
        <w:pStyle w:val="Heading4"/>
      </w:pPr>
      <w:bookmarkStart w:id="32" w:name="stationary-points-of-jtheta"/>
      <w:bookmarkEnd w:id="31"/>
      <w:r w:rsidRPr="00D65348">
        <w:t xml:space="preserve">3. Stationary points of </w:t>
      </w:r>
      <m:oMath>
        <m:r>
          <w:rPr>
            <w:rFonts w:ascii="Cambria Math" w:hAnsi="Cambria Math"/>
          </w:rPr>
          <m:t>J(θ)</m:t>
        </m:r>
      </m:oMath>
    </w:p>
    <w:p w14:paraId="58BFB314" w14:textId="77777777" w:rsidR="00BA454A" w:rsidRPr="00D65348" w:rsidRDefault="00BA454A" w:rsidP="00BA454A">
      <w:pPr>
        <w:pStyle w:val="FirstParagraph"/>
      </w:pPr>
      <w:r w:rsidRPr="00D65348">
        <w:t xml:space="preserve">Differentiate </w:t>
      </w:r>
      <w:proofErr w:type="spellStart"/>
      <w:r w:rsidRPr="00D65348">
        <w:t>w.r.t.</w:t>
      </w:r>
      <w:proofErr w:type="spellEnd"/>
      <w:r w:rsidRPr="00D65348">
        <w:t> </w:t>
      </w:r>
      <m:oMath>
        <m:r>
          <w:rPr>
            <w:rFonts w:ascii="Cambria Math" w:hAnsi="Cambria Math"/>
          </w:rPr>
          <m:t>θ</m:t>
        </m:r>
      </m:oMath>
      <w:r w:rsidRPr="00D65348">
        <w:t>:</w:t>
      </w:r>
    </w:p>
    <w:p w14:paraId="4D45F083" w14:textId="77777777" w:rsidR="00BA454A" w:rsidRPr="00D65348" w:rsidRDefault="00BA454A" w:rsidP="00BA454A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J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-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-sin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+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F28C129" w14:textId="77777777" w:rsidR="00BA454A" w:rsidRPr="00D65348" w:rsidRDefault="00BA454A" w:rsidP="00BA454A">
      <w:pPr>
        <w:pStyle w:val="FirstParagraph"/>
      </w:pPr>
      <w:r w:rsidRPr="00D65348">
        <w:t xml:space="preserve">Expand and simplify (factor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</m:oMath>
      <w:r w:rsidRPr="00D65348">
        <w:t>):</w:t>
      </w:r>
    </w:p>
    <w:p w14:paraId="29870721" w14:textId="2F60DF5F" w:rsidR="00BA454A" w:rsidRPr="00D65348" w:rsidRDefault="00BA454A" w:rsidP="00BA454A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J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C295089" w14:textId="77777777" w:rsidR="00BA454A" w:rsidRPr="00D65348" w:rsidRDefault="00BA454A" w:rsidP="00BA454A">
      <w:pPr>
        <w:pStyle w:val="FirstParagraph"/>
      </w:pPr>
      <w:r w:rsidRPr="00D65348">
        <w:t>A simpler route is to observe that</w:t>
      </w:r>
    </w:p>
    <w:p w14:paraId="18035F8E" w14:textId="77777777" w:rsidR="00BA454A" w:rsidRPr="00D65348" w:rsidRDefault="00BA454A" w:rsidP="00BA454A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J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 </m:t>
          </m:r>
          <m:r>
            <m:rPr>
              <m:sty m:val="p"/>
            </m:rPr>
            <w:rPr>
              <w:rFonts w:ascii="Cambria Math" w:hAnsi="Cambria Math"/>
            </w:rPr>
            <m:t>⇔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 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4757E83" w14:textId="77777777" w:rsidR="00BA454A" w:rsidRPr="00D65348" w:rsidRDefault="00BA454A" w:rsidP="00BA454A">
      <w:pPr>
        <w:pStyle w:val="FirstParagraph"/>
        <w:rPr>
          <w:lang w:eastAsia="zh-CN"/>
        </w:rPr>
      </w:pPr>
      <w:r w:rsidRPr="00D65348">
        <w:t xml:space="preserve">which holds for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∈{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 w:rsidRPr="00D65348">
        <w:t xml:space="preserve">. Only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D65348">
        <w:t xml:space="preserve"> (and the equivalent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π</m:t>
        </m:r>
      </m:oMath>
      <w:r w:rsidRPr="00D65348">
        <w:t>) lies in the admissible range and produces a finite, non</w:t>
      </w:r>
      <w:r w:rsidRPr="00D65348">
        <w:rPr>
          <w:rFonts w:ascii="Cambria Math" w:hAnsi="Cambria Math" w:cs="Cambria Math"/>
        </w:rPr>
        <w:t>‑</w:t>
      </w:r>
      <w:r w:rsidRPr="00D65348">
        <w:t>zero numerator.</w:t>
      </w:r>
    </w:p>
    <w:p w14:paraId="3A833CB6" w14:textId="77777777" w:rsidR="00BA454A" w:rsidRPr="00D65348" w:rsidRDefault="001F2949" w:rsidP="00BA454A">
      <w:r>
        <w:rPr>
          <w:noProof/>
        </w:rPr>
        <w:pict w14:anchorId="648FFDE6">
          <v:rect id="_x0000_i1026" alt="" style="width:468pt;height:.05pt;mso-width-percent:0;mso-height-percent:0;mso-width-percent:0;mso-height-percent:0" o:hralign="center" o:hrstd="t" o:hr="t"/>
        </w:pict>
      </w:r>
    </w:p>
    <w:p w14:paraId="57BCD2C7" w14:textId="77777777" w:rsidR="00BA454A" w:rsidRPr="00D65348" w:rsidRDefault="00BA454A" w:rsidP="00BA454A">
      <w:pPr>
        <w:pStyle w:val="Heading4"/>
      </w:pPr>
      <w:bookmarkStart w:id="33" w:name="nature-of-the-stationary-point"/>
      <w:bookmarkEnd w:id="32"/>
      <w:r w:rsidRPr="00D65348">
        <w:t>4. Nature of the stationary point</w:t>
      </w:r>
    </w:p>
    <w:p w14:paraId="01EF1322" w14:textId="77777777" w:rsidR="00BA454A" w:rsidRPr="00D65348" w:rsidRDefault="00BA454A" w:rsidP="00BA454A">
      <w:pPr>
        <w:pStyle w:val="FirstParagraph"/>
      </w:pPr>
      <w:r w:rsidRPr="00D65348">
        <w:t xml:space="preserve">Compute the second derivative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D65348">
        <w:t>:</w:t>
      </w:r>
    </w:p>
    <w:p w14:paraId="4BBDB5F9" w14:textId="77777777" w:rsidR="00BA454A" w:rsidRPr="00D65348" w:rsidRDefault="00BA454A" w:rsidP="00BA454A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J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 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7FAFB42" w14:textId="77777777" w:rsidR="00BA454A" w:rsidRPr="00D65348" w:rsidRDefault="00BA454A" w:rsidP="00BA454A">
      <w:pPr>
        <w:pStyle w:val="FirstParagraph"/>
      </w:pPr>
      <w:r w:rsidRPr="00D65348">
        <w:t xml:space="preserve">becau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D65348">
        <w:t xml:space="preserve">. Hence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attains a </w:t>
      </w:r>
      <w:r w:rsidRPr="00D65348">
        <w:rPr>
          <w:b/>
          <w:bCs/>
        </w:rPr>
        <w:t>strict local maximum</w:t>
      </w:r>
      <w:r w:rsidRPr="00D65348">
        <w:t xml:space="preserve">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D65348">
        <w:t xml:space="preserve">. Since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is </w:t>
      </w:r>
      <m:oMath>
        <m:r>
          <w:rPr>
            <w:rFonts w:ascii="Cambria Math" w:hAnsi="Cambria Math"/>
          </w:rPr>
          <m:t>π</m:t>
        </m:r>
      </m:oMath>
      <w:r w:rsidRPr="00D65348">
        <w:rPr>
          <w:rFonts w:ascii="Cambria Math" w:hAnsi="Cambria Math" w:cs="Cambria Math"/>
        </w:rPr>
        <w:t>‑</w:t>
      </w:r>
      <w:r w:rsidRPr="00D65348">
        <w:t>periodic and even, this local maximum is global.</w:t>
      </w:r>
    </w:p>
    <w:p w14:paraId="0285EFBE" w14:textId="77777777" w:rsidR="00BA454A" w:rsidRPr="00D65348" w:rsidRDefault="001F2949" w:rsidP="00BA454A">
      <w:r>
        <w:rPr>
          <w:noProof/>
        </w:rPr>
        <w:pict w14:anchorId="3EF6C9C1">
          <v:rect id="_x0000_i1025" alt="" style="width:468pt;height:.05pt;mso-width-percent:0;mso-height-percent:0;mso-width-percent:0;mso-height-percent:0" o:hralign="center" o:hrstd="t" o:hr="t"/>
        </w:pict>
      </w:r>
    </w:p>
    <w:p w14:paraId="674AFA8D" w14:textId="77777777" w:rsidR="00BA454A" w:rsidRPr="00D65348" w:rsidRDefault="00BA454A" w:rsidP="00BA454A">
      <w:pPr>
        <w:pStyle w:val="Heading4"/>
      </w:pPr>
      <w:bookmarkStart w:id="34" w:name="conclusion"/>
      <w:bookmarkEnd w:id="33"/>
      <w:r w:rsidRPr="00D65348">
        <w:t>5. Conclusion</w:t>
      </w:r>
    </w:p>
    <w:p w14:paraId="427AEBB6" w14:textId="77777777" w:rsidR="00BA454A" w:rsidRPr="00D65348" w:rsidRDefault="00BA454A" w:rsidP="00BA454A">
      <w:pPr>
        <w:pStyle w:val="FirstParagraph"/>
      </w:pPr>
      <w:r w:rsidRPr="00D65348">
        <w:t xml:space="preserve">The Fisher ratio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65348">
        <w:t xml:space="preserve"> is maximised when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D65348">
        <w:t xml:space="preserve">; that is, the </w:t>
      </w:r>
      <w:r w:rsidRPr="00D65348">
        <w:rPr>
          <w:b/>
          <w:bCs/>
        </w:rPr>
        <w:t>optimal linear decoder aligns with the noise (slow</w:t>
      </w:r>
      <w:r w:rsidRPr="00D65348">
        <w:rPr>
          <w:rFonts w:ascii="Cambria Math" w:hAnsi="Cambria Math" w:cs="Cambria Math"/>
          <w:b/>
          <w:bCs/>
        </w:rPr>
        <w:t>‑</w:t>
      </w:r>
      <w:r w:rsidRPr="00D65348">
        <w:rPr>
          <w:b/>
          <w:bCs/>
        </w:rPr>
        <w:t>mode) axis</w:t>
      </w:r>
      <w:r w:rsidRPr="00D65348">
        <w:t>, confirming the result shown empirically in Fig.</w:t>
      </w:r>
      <w:r w:rsidRPr="00D65348">
        <w:rPr>
          <w:rFonts w:ascii="Arial" w:hAnsi="Arial" w:cs="Arial"/>
        </w:rPr>
        <w:t> </w:t>
      </w:r>
      <w:r w:rsidRPr="00D65348">
        <w:t>2E.</w:t>
      </w:r>
    </w:p>
    <w:bookmarkEnd w:id="29"/>
    <w:bookmarkEnd w:id="34"/>
    <w:p w14:paraId="4E84448B" w14:textId="77777777" w:rsidR="00BA454A" w:rsidRPr="00D65348" w:rsidRDefault="00BA454A">
      <w:pPr>
        <w:rPr>
          <w:lang w:eastAsia="zh-CN"/>
        </w:rPr>
      </w:pPr>
    </w:p>
    <w:p w14:paraId="38BC06EC" w14:textId="77777777" w:rsidR="00A2304F" w:rsidRPr="00D65348" w:rsidRDefault="00A2304F">
      <w:pPr>
        <w:rPr>
          <w:lang w:eastAsia="zh-CN"/>
        </w:rPr>
      </w:pPr>
    </w:p>
    <w:sectPr w:rsidR="00A2304F" w:rsidRPr="00D6534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5A477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2B64B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6EA77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40993826">
    <w:abstractNumId w:val="0"/>
  </w:num>
  <w:num w:numId="2" w16cid:durableId="1086151757">
    <w:abstractNumId w:val="1"/>
  </w:num>
  <w:num w:numId="3" w16cid:durableId="1970238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4C99"/>
    <w:rsid w:val="0013687A"/>
    <w:rsid w:val="001819BB"/>
    <w:rsid w:val="001F2949"/>
    <w:rsid w:val="00294157"/>
    <w:rsid w:val="002B5E71"/>
    <w:rsid w:val="003D6FF9"/>
    <w:rsid w:val="004A5525"/>
    <w:rsid w:val="004F58FB"/>
    <w:rsid w:val="00514C99"/>
    <w:rsid w:val="00613922"/>
    <w:rsid w:val="008771A9"/>
    <w:rsid w:val="00A2304F"/>
    <w:rsid w:val="00A26B7D"/>
    <w:rsid w:val="00AA3F90"/>
    <w:rsid w:val="00AF6292"/>
    <w:rsid w:val="00B94009"/>
    <w:rsid w:val="00B97CDE"/>
    <w:rsid w:val="00BA454A"/>
    <w:rsid w:val="00D011D0"/>
    <w:rsid w:val="00D34929"/>
    <w:rsid w:val="00D65348"/>
    <w:rsid w:val="00DD0A00"/>
    <w:rsid w:val="00DF21CD"/>
    <w:rsid w:val="00DF7D59"/>
    <w:rsid w:val="00EA42CE"/>
    <w:rsid w:val="00FC4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727D6"/>
  <w15:docId w15:val="{F4EA7FB3-FB22-6F48-BA47-FF422AAF3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B97CDE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1</Pages>
  <Words>1797</Words>
  <Characters>1024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raco Xu</cp:lastModifiedBy>
  <cp:revision>9</cp:revision>
  <dcterms:created xsi:type="dcterms:W3CDTF">2025-06-05T21:46:00Z</dcterms:created>
  <dcterms:modified xsi:type="dcterms:W3CDTF">2025-06-06T21:30:00Z</dcterms:modified>
</cp:coreProperties>
</file>